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Style w:val="Style12"/>
        <w:bidiVisual/>
        <w:tblW w:w="9703" w:type="dxa"/>
        <w:tblInd w:w="-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587"/>
        <w:gridCol w:w="2116"/>
      </w:tblGrid>
      <w:tr w:rsidR="00007A33" w14:paraId="426A1A55" w14:textId="77777777">
        <w:trPr>
          <w:trHeight w:val="442"/>
        </w:trPr>
        <w:tc>
          <w:tcPr>
            <w:tcW w:w="7587" w:type="dxa"/>
            <w:vMerge w:val="restart"/>
            <w:vAlign w:val="center"/>
          </w:tcPr>
          <w:p w14:paraId="02245301" w14:textId="77777777" w:rsidR="00007A33" w:rsidRDefault="00000000">
            <w:pPr>
              <w:pStyle w:val="Normal1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b/>
                <w:bCs/>
              </w:rPr>
              <w:t>WEBSITE DESIGN WITH JQUERY ACTIONS</w:t>
            </w:r>
          </w:p>
        </w:tc>
        <w:tc>
          <w:tcPr>
            <w:tcW w:w="2116" w:type="dxa"/>
            <w:vAlign w:val="center"/>
          </w:tcPr>
          <w:p w14:paraId="4690F740" w14:textId="77777777" w:rsidR="00007A33" w:rsidRDefault="00000000">
            <w:pPr>
              <w:pStyle w:val="Normal1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>Ex. No:</w:t>
            </w:r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7</w:t>
            </w:r>
          </w:p>
        </w:tc>
      </w:tr>
      <w:tr w:rsidR="00007A33" w14:paraId="3071CC81" w14:textId="77777777">
        <w:trPr>
          <w:trHeight w:val="442"/>
        </w:trPr>
        <w:tc>
          <w:tcPr>
            <w:tcW w:w="7587" w:type="dxa"/>
            <w:vMerge/>
            <w:vAlign w:val="center"/>
          </w:tcPr>
          <w:p w14:paraId="7B8115AD" w14:textId="77777777" w:rsidR="00007A33" w:rsidRDefault="00007A33">
            <w:pPr>
              <w:pStyle w:val="Normal1"/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16" w:type="dxa"/>
            <w:vAlign w:val="center"/>
          </w:tcPr>
          <w:p w14:paraId="22299625" w14:textId="77777777" w:rsidR="00007A33" w:rsidRDefault="00000000">
            <w:pPr>
              <w:pStyle w:val="Normal1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>07/09/2023</w:t>
            </w:r>
          </w:p>
        </w:tc>
      </w:tr>
    </w:tbl>
    <w:p w14:paraId="18BF3A25" w14:textId="77777777" w:rsidR="00007A33" w:rsidRDefault="00000000">
      <w:pPr>
        <w:pStyle w:val="Heading1"/>
        <w:tabs>
          <w:tab w:val="center" w:pos="4735"/>
        </w:tabs>
        <w:spacing w:line="240" w:lineRule="auto"/>
        <w:ind w:left="-5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  <w:u w:val="single"/>
        </w:rPr>
        <w:t>Aim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       </w:t>
      </w:r>
    </w:p>
    <w:p w14:paraId="7B2669A4" w14:textId="77777777" w:rsidR="00007A33" w:rsidRDefault="00000000">
      <w:pPr>
        <w:pStyle w:val="Heading1"/>
        <w:tabs>
          <w:tab w:val="center" w:pos="4735"/>
        </w:tabs>
        <w:spacing w:line="240" w:lineRule="auto"/>
        <w:ind w:left="-5" w:firstLineChars="200" w:firstLine="480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>
        <w:rPr>
          <w:rFonts w:ascii="Times New Roman" w:hAnsi="Times New Roman"/>
          <w:b w:val="0"/>
          <w:color w:val="auto"/>
          <w:sz w:val="24"/>
          <w:szCs w:val="24"/>
        </w:rPr>
        <w:t xml:space="preserve">To create web page using HTML, CSS, </w:t>
      </w:r>
      <w:proofErr w:type="spellStart"/>
      <w:r>
        <w:rPr>
          <w:rFonts w:ascii="Times New Roman" w:hAnsi="Times New Roman"/>
          <w:b w:val="0"/>
          <w:color w:val="auto"/>
          <w:sz w:val="24"/>
          <w:szCs w:val="24"/>
        </w:rPr>
        <w:t>JQuery</w:t>
      </w:r>
      <w:proofErr w:type="spellEnd"/>
      <w:r>
        <w:rPr>
          <w:rFonts w:ascii="Times New Roman" w:hAnsi="Times New Roman"/>
          <w:b w:val="0"/>
          <w:color w:val="auto"/>
          <w:sz w:val="24"/>
          <w:szCs w:val="24"/>
        </w:rPr>
        <w:t xml:space="preserve"> actions. </w:t>
      </w:r>
      <w:r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</w:t>
      </w:r>
    </w:p>
    <w:p w14:paraId="0BAFAE5E" w14:textId="77777777" w:rsidR="00007A33" w:rsidRDefault="00007A33">
      <w:pPr>
        <w:pStyle w:val="Heading1"/>
        <w:spacing w:line="240" w:lineRule="auto"/>
        <w:ind w:left="-5"/>
        <w:rPr>
          <w:rFonts w:ascii="Times New Roman" w:hAnsi="Times New Roman" w:cs="Times New Roman"/>
          <w:b w:val="0"/>
          <w:color w:val="auto"/>
          <w:sz w:val="24"/>
          <w:szCs w:val="24"/>
        </w:rPr>
      </w:pPr>
    </w:p>
    <w:p w14:paraId="6DC1144D" w14:textId="77777777" w:rsidR="00007A33" w:rsidRDefault="00000000">
      <w:pPr>
        <w:pStyle w:val="Heading1"/>
        <w:spacing w:line="240" w:lineRule="auto"/>
        <w:ind w:left="-5"/>
        <w:rPr>
          <w:rFonts w:ascii="Times New Roman" w:hAnsi="Times New Roman" w:cs="Times New Roman"/>
          <w:color w:val="auto"/>
          <w:sz w:val="24"/>
          <w:szCs w:val="24"/>
          <w:u w:val="single"/>
        </w:rPr>
      </w:pPr>
      <w:r>
        <w:rPr>
          <w:rFonts w:ascii="Times New Roman" w:hAnsi="Times New Roman" w:cs="Times New Roman"/>
          <w:color w:val="auto"/>
          <w:sz w:val="24"/>
          <w:szCs w:val="24"/>
          <w:u w:val="single"/>
        </w:rPr>
        <w:t>Description</w:t>
      </w:r>
    </w:p>
    <w:p w14:paraId="754B7636" w14:textId="77777777" w:rsidR="00B9740E" w:rsidRPr="00B9740E" w:rsidRDefault="00000000" w:rsidP="00B9740E">
      <w:pPr>
        <w:pStyle w:val="Normal1"/>
        <w:spacing w:after="0" w:line="240" w:lineRule="auto"/>
        <w:ind w:firstLine="720"/>
        <w:rPr>
          <w:rFonts w:ascii="Times" w:eastAsia="Times" w:hAnsi="Times"/>
          <w:color w:val="auto"/>
          <w:sz w:val="24"/>
          <w:szCs w:val="24"/>
        </w:rPr>
      </w:pPr>
      <w:r>
        <w:rPr>
          <w:rFonts w:ascii="Times" w:eastAsia="Times" w:hAnsi="Times"/>
          <w:color w:val="auto"/>
          <w:sz w:val="24"/>
          <w:szCs w:val="24"/>
        </w:rPr>
        <w:t xml:space="preserve">jQuery actions encompass the dynamic and interactive features that can be seamlessly </w:t>
      </w:r>
      <w:r w:rsidR="00B9740E" w:rsidRPr="00B9740E">
        <w:rPr>
          <w:rFonts w:ascii="Times" w:eastAsia="Times" w:hAnsi="Times"/>
          <w:color w:val="auto"/>
          <w:sz w:val="24"/>
          <w:szCs w:val="24"/>
        </w:rPr>
        <w:t xml:space="preserve">AngularJS Architecture </w:t>
      </w:r>
    </w:p>
    <w:p w14:paraId="6B02F3B8" w14:textId="77777777" w:rsidR="00B9740E" w:rsidRPr="00B9740E" w:rsidRDefault="00B9740E" w:rsidP="00B9740E">
      <w:pPr>
        <w:pStyle w:val="Normal1"/>
        <w:spacing w:after="0" w:line="240" w:lineRule="auto"/>
        <w:ind w:firstLine="720"/>
        <w:rPr>
          <w:rFonts w:ascii="Times" w:eastAsia="Times" w:hAnsi="Times"/>
          <w:color w:val="auto"/>
          <w:sz w:val="24"/>
          <w:szCs w:val="24"/>
        </w:rPr>
      </w:pPr>
      <w:r w:rsidRPr="00B9740E">
        <w:rPr>
          <w:rFonts w:ascii="Times" w:eastAsia="Times" w:hAnsi="Times"/>
          <w:color w:val="auto"/>
          <w:sz w:val="24"/>
          <w:szCs w:val="24"/>
        </w:rPr>
        <w:t xml:space="preserve">AngularJS is a Single Page Application (SPA) meta-framework. Angular JS follows the MVC </w:t>
      </w:r>
    </w:p>
    <w:p w14:paraId="6B4CCEA8" w14:textId="77777777" w:rsidR="00B9740E" w:rsidRPr="00B9740E" w:rsidRDefault="00B9740E" w:rsidP="00B9740E">
      <w:pPr>
        <w:pStyle w:val="Normal1"/>
        <w:spacing w:after="0" w:line="240" w:lineRule="auto"/>
        <w:ind w:firstLine="720"/>
        <w:rPr>
          <w:rFonts w:ascii="Times" w:eastAsia="Times" w:hAnsi="Times"/>
          <w:color w:val="auto"/>
          <w:sz w:val="24"/>
          <w:szCs w:val="24"/>
        </w:rPr>
      </w:pPr>
      <w:r w:rsidRPr="00B9740E">
        <w:rPr>
          <w:rFonts w:ascii="Times" w:eastAsia="Times" w:hAnsi="Times"/>
          <w:color w:val="auto"/>
          <w:sz w:val="24"/>
          <w:szCs w:val="24"/>
        </w:rPr>
        <w:t xml:space="preserve">architecture. MVC stands for Model-View-Controller evolved as a way to separate data, logical units </w:t>
      </w:r>
    </w:p>
    <w:p w14:paraId="7CA0E3C3" w14:textId="77777777" w:rsidR="00B9740E" w:rsidRPr="00B9740E" w:rsidRDefault="00B9740E" w:rsidP="00B9740E">
      <w:pPr>
        <w:pStyle w:val="Normal1"/>
        <w:spacing w:after="0" w:line="240" w:lineRule="auto"/>
        <w:ind w:firstLine="720"/>
        <w:rPr>
          <w:rFonts w:ascii="Times" w:eastAsia="Times" w:hAnsi="Times"/>
          <w:color w:val="auto"/>
          <w:sz w:val="24"/>
          <w:szCs w:val="24"/>
        </w:rPr>
      </w:pPr>
      <w:r w:rsidRPr="00B9740E">
        <w:rPr>
          <w:rFonts w:ascii="Times" w:eastAsia="Times" w:hAnsi="Times"/>
          <w:color w:val="auto"/>
          <w:sz w:val="24"/>
          <w:szCs w:val="24"/>
        </w:rPr>
        <w:t xml:space="preserve">and presentation in web application development. </w:t>
      </w:r>
    </w:p>
    <w:p w14:paraId="434E9CDC" w14:textId="77777777" w:rsidR="00B9740E" w:rsidRPr="00B9740E" w:rsidRDefault="00B9740E" w:rsidP="00B9740E">
      <w:pPr>
        <w:pStyle w:val="Normal1"/>
        <w:spacing w:after="0" w:line="240" w:lineRule="auto"/>
        <w:ind w:firstLine="720"/>
        <w:rPr>
          <w:rFonts w:ascii="Times" w:eastAsia="Times" w:hAnsi="Times"/>
          <w:color w:val="auto"/>
          <w:sz w:val="24"/>
          <w:szCs w:val="24"/>
        </w:rPr>
      </w:pPr>
      <w:r w:rsidRPr="00B9740E">
        <w:rPr>
          <w:rFonts w:ascii="Times" w:eastAsia="Times" w:hAnsi="Times"/>
          <w:color w:val="auto"/>
          <w:sz w:val="24"/>
          <w:szCs w:val="24"/>
        </w:rPr>
        <w:t xml:space="preserve"> The model is the driving force of the application. This is generally the data behind the </w:t>
      </w:r>
    </w:p>
    <w:p w14:paraId="39E488DA" w14:textId="77777777" w:rsidR="00B9740E" w:rsidRPr="00B9740E" w:rsidRDefault="00B9740E" w:rsidP="00B9740E">
      <w:pPr>
        <w:pStyle w:val="Normal1"/>
        <w:spacing w:after="0" w:line="240" w:lineRule="auto"/>
        <w:ind w:firstLine="720"/>
        <w:rPr>
          <w:rFonts w:ascii="Times" w:eastAsia="Times" w:hAnsi="Times"/>
          <w:color w:val="auto"/>
          <w:sz w:val="24"/>
          <w:szCs w:val="24"/>
        </w:rPr>
      </w:pPr>
      <w:r w:rsidRPr="00B9740E">
        <w:rPr>
          <w:rFonts w:ascii="Times" w:eastAsia="Times" w:hAnsi="Times"/>
          <w:color w:val="auto"/>
          <w:sz w:val="24"/>
          <w:szCs w:val="24"/>
        </w:rPr>
        <w:t xml:space="preserve">application, usually fetched from the server. </w:t>
      </w:r>
    </w:p>
    <w:p w14:paraId="0F62E060" w14:textId="77777777" w:rsidR="00B9740E" w:rsidRPr="00B9740E" w:rsidRDefault="00B9740E" w:rsidP="00B9740E">
      <w:pPr>
        <w:pStyle w:val="Normal1"/>
        <w:spacing w:after="0" w:line="240" w:lineRule="auto"/>
        <w:ind w:firstLine="720"/>
        <w:rPr>
          <w:rFonts w:ascii="Times" w:eastAsia="Times" w:hAnsi="Times"/>
          <w:color w:val="auto"/>
          <w:sz w:val="24"/>
          <w:szCs w:val="24"/>
        </w:rPr>
      </w:pPr>
      <w:r w:rsidRPr="00B9740E">
        <w:rPr>
          <w:rFonts w:ascii="Times" w:eastAsia="Times" w:hAnsi="Times"/>
          <w:color w:val="auto"/>
          <w:sz w:val="24"/>
          <w:szCs w:val="24"/>
        </w:rPr>
        <w:t xml:space="preserve"> The view is the UI that the user sees and interacts with. It is dynamic, and generated based on </w:t>
      </w:r>
    </w:p>
    <w:p w14:paraId="5F4679CC" w14:textId="77777777" w:rsidR="00B9740E" w:rsidRPr="00B9740E" w:rsidRDefault="00B9740E" w:rsidP="00B9740E">
      <w:pPr>
        <w:pStyle w:val="Normal1"/>
        <w:spacing w:after="0" w:line="240" w:lineRule="auto"/>
        <w:ind w:firstLine="720"/>
        <w:rPr>
          <w:rFonts w:ascii="Times" w:eastAsia="Times" w:hAnsi="Times"/>
          <w:color w:val="auto"/>
          <w:sz w:val="24"/>
          <w:szCs w:val="24"/>
        </w:rPr>
      </w:pPr>
      <w:r w:rsidRPr="00B9740E">
        <w:rPr>
          <w:rFonts w:ascii="Times" w:eastAsia="Times" w:hAnsi="Times"/>
          <w:color w:val="auto"/>
          <w:sz w:val="24"/>
          <w:szCs w:val="24"/>
        </w:rPr>
        <w:t xml:space="preserve">the current model of the application. </w:t>
      </w:r>
    </w:p>
    <w:p w14:paraId="2DBB666B" w14:textId="77777777" w:rsidR="00B9740E" w:rsidRPr="00B9740E" w:rsidRDefault="00B9740E" w:rsidP="00B9740E">
      <w:pPr>
        <w:pStyle w:val="Normal1"/>
        <w:spacing w:after="0" w:line="240" w:lineRule="auto"/>
        <w:ind w:firstLine="720"/>
        <w:rPr>
          <w:rFonts w:ascii="Times" w:eastAsia="Times" w:hAnsi="Times"/>
          <w:color w:val="auto"/>
          <w:sz w:val="24"/>
          <w:szCs w:val="24"/>
        </w:rPr>
      </w:pPr>
      <w:r w:rsidRPr="00B9740E">
        <w:rPr>
          <w:rFonts w:ascii="Times" w:eastAsia="Times" w:hAnsi="Times"/>
          <w:color w:val="auto"/>
          <w:sz w:val="24"/>
          <w:szCs w:val="24"/>
        </w:rPr>
        <w:t xml:space="preserve"> The controller is the business logic and presentation layer, which performs actions such as </w:t>
      </w:r>
    </w:p>
    <w:p w14:paraId="0954F283" w14:textId="77777777" w:rsidR="00B9740E" w:rsidRPr="00B9740E" w:rsidRDefault="00B9740E" w:rsidP="00B9740E">
      <w:pPr>
        <w:pStyle w:val="Normal1"/>
        <w:spacing w:after="0" w:line="240" w:lineRule="auto"/>
        <w:ind w:firstLine="720"/>
        <w:rPr>
          <w:rFonts w:ascii="Times" w:eastAsia="Times" w:hAnsi="Times"/>
          <w:color w:val="auto"/>
          <w:sz w:val="24"/>
          <w:szCs w:val="24"/>
        </w:rPr>
      </w:pPr>
      <w:r w:rsidRPr="00B9740E">
        <w:rPr>
          <w:rFonts w:ascii="Times" w:eastAsia="Times" w:hAnsi="Times"/>
          <w:color w:val="auto"/>
          <w:sz w:val="24"/>
          <w:szCs w:val="24"/>
        </w:rPr>
        <w:t xml:space="preserve">fetching data and makes decisions such as how to present the model, which parts of it to display, </w:t>
      </w:r>
    </w:p>
    <w:p w14:paraId="1AE844B0" w14:textId="77777777" w:rsidR="00B9740E" w:rsidRPr="00B9740E" w:rsidRDefault="00B9740E" w:rsidP="00B9740E">
      <w:pPr>
        <w:pStyle w:val="Normal1"/>
        <w:spacing w:after="0" w:line="240" w:lineRule="auto"/>
        <w:ind w:firstLine="720"/>
        <w:rPr>
          <w:rFonts w:ascii="Times" w:eastAsia="Times" w:hAnsi="Times"/>
          <w:color w:val="auto"/>
          <w:sz w:val="24"/>
          <w:szCs w:val="24"/>
        </w:rPr>
      </w:pPr>
      <w:r w:rsidRPr="00B9740E">
        <w:rPr>
          <w:rFonts w:ascii="Times" w:eastAsia="Times" w:hAnsi="Times"/>
          <w:color w:val="auto"/>
          <w:sz w:val="24"/>
          <w:szCs w:val="24"/>
        </w:rPr>
        <w:t xml:space="preserve">etc. </w:t>
      </w:r>
    </w:p>
    <w:p w14:paraId="5B9FD726" w14:textId="77777777" w:rsidR="00B9740E" w:rsidRPr="00B9740E" w:rsidRDefault="00B9740E" w:rsidP="00B9740E">
      <w:pPr>
        <w:pStyle w:val="Normal1"/>
        <w:spacing w:after="0" w:line="240" w:lineRule="auto"/>
        <w:ind w:firstLine="720"/>
        <w:rPr>
          <w:rFonts w:ascii="Times" w:eastAsia="Times" w:hAnsi="Times"/>
          <w:color w:val="auto"/>
          <w:sz w:val="24"/>
          <w:szCs w:val="24"/>
        </w:rPr>
      </w:pPr>
      <w:r w:rsidRPr="00B9740E">
        <w:rPr>
          <w:rFonts w:ascii="Times" w:eastAsia="Times" w:hAnsi="Times"/>
          <w:color w:val="auto"/>
          <w:sz w:val="24"/>
          <w:szCs w:val="24"/>
        </w:rPr>
        <w:t xml:space="preserve">AngularJS Extends HTML </w:t>
      </w:r>
    </w:p>
    <w:p w14:paraId="1E0DA406" w14:textId="77777777" w:rsidR="00B9740E" w:rsidRPr="00B9740E" w:rsidRDefault="00B9740E" w:rsidP="00B9740E">
      <w:pPr>
        <w:pStyle w:val="Normal1"/>
        <w:spacing w:after="0" w:line="240" w:lineRule="auto"/>
        <w:ind w:firstLine="720"/>
        <w:rPr>
          <w:rFonts w:ascii="Times" w:eastAsia="Times" w:hAnsi="Times"/>
          <w:color w:val="auto"/>
          <w:sz w:val="24"/>
          <w:szCs w:val="24"/>
        </w:rPr>
      </w:pPr>
      <w:r w:rsidRPr="00B9740E">
        <w:rPr>
          <w:rFonts w:ascii="Times" w:eastAsia="Times" w:hAnsi="Times"/>
          <w:color w:val="auto"/>
          <w:sz w:val="24"/>
          <w:szCs w:val="24"/>
        </w:rPr>
        <w:t xml:space="preserve"> AngularJS extends HTML with ng-directives. </w:t>
      </w:r>
    </w:p>
    <w:p w14:paraId="0C5A3E25" w14:textId="77777777" w:rsidR="00B9740E" w:rsidRPr="00B9740E" w:rsidRDefault="00B9740E" w:rsidP="00B9740E">
      <w:pPr>
        <w:pStyle w:val="Normal1"/>
        <w:spacing w:after="0" w:line="240" w:lineRule="auto"/>
        <w:ind w:firstLine="720"/>
        <w:rPr>
          <w:rFonts w:ascii="Times" w:eastAsia="Times" w:hAnsi="Times"/>
          <w:color w:val="auto"/>
          <w:sz w:val="24"/>
          <w:szCs w:val="24"/>
        </w:rPr>
      </w:pPr>
      <w:r w:rsidRPr="00B9740E">
        <w:rPr>
          <w:rFonts w:ascii="Times" w:eastAsia="Times" w:hAnsi="Times"/>
          <w:color w:val="auto"/>
          <w:sz w:val="24"/>
          <w:szCs w:val="24"/>
        </w:rPr>
        <w:t xml:space="preserve"> The ng-app </w:t>
      </w:r>
    </w:p>
    <w:p w14:paraId="7D0EBB3F" w14:textId="77777777" w:rsidR="00B9740E" w:rsidRPr="00B9740E" w:rsidRDefault="00B9740E" w:rsidP="00B9740E">
      <w:pPr>
        <w:pStyle w:val="Normal1"/>
        <w:spacing w:after="0" w:line="240" w:lineRule="auto"/>
        <w:ind w:firstLine="720"/>
        <w:rPr>
          <w:rFonts w:ascii="Times" w:eastAsia="Times" w:hAnsi="Times"/>
          <w:color w:val="auto"/>
          <w:sz w:val="24"/>
          <w:szCs w:val="24"/>
        </w:rPr>
      </w:pPr>
      <w:r w:rsidRPr="00B9740E">
        <w:rPr>
          <w:rFonts w:ascii="Times" w:eastAsia="Times" w:hAnsi="Times"/>
          <w:color w:val="auto"/>
          <w:sz w:val="24"/>
          <w:szCs w:val="24"/>
        </w:rPr>
        <w:t xml:space="preserve">o directive defines an AngularJS application </w:t>
      </w:r>
    </w:p>
    <w:p w14:paraId="39326DBA" w14:textId="77777777" w:rsidR="00B9740E" w:rsidRPr="00B9740E" w:rsidRDefault="00B9740E" w:rsidP="00B9740E">
      <w:pPr>
        <w:pStyle w:val="Normal1"/>
        <w:spacing w:after="0" w:line="240" w:lineRule="auto"/>
        <w:ind w:firstLine="720"/>
        <w:rPr>
          <w:rFonts w:ascii="Times" w:eastAsia="Times" w:hAnsi="Times"/>
          <w:color w:val="auto"/>
          <w:sz w:val="24"/>
          <w:szCs w:val="24"/>
        </w:rPr>
      </w:pPr>
      <w:r w:rsidRPr="00B9740E">
        <w:rPr>
          <w:rFonts w:ascii="Times" w:eastAsia="Times" w:hAnsi="Times"/>
          <w:color w:val="auto"/>
          <w:sz w:val="24"/>
          <w:szCs w:val="24"/>
        </w:rPr>
        <w:t> The ng-</w:t>
      </w:r>
      <w:proofErr w:type="spellStart"/>
      <w:r w:rsidRPr="00B9740E">
        <w:rPr>
          <w:rFonts w:ascii="Times" w:eastAsia="Times" w:hAnsi="Times"/>
          <w:color w:val="auto"/>
          <w:sz w:val="24"/>
          <w:szCs w:val="24"/>
        </w:rPr>
        <w:t>init</w:t>
      </w:r>
      <w:proofErr w:type="spellEnd"/>
      <w:r w:rsidRPr="00B9740E">
        <w:rPr>
          <w:rFonts w:ascii="Times" w:eastAsia="Times" w:hAnsi="Times"/>
          <w:color w:val="auto"/>
          <w:sz w:val="24"/>
          <w:szCs w:val="24"/>
        </w:rPr>
        <w:t xml:space="preserve"> </w:t>
      </w:r>
    </w:p>
    <w:p w14:paraId="5EA84C90" w14:textId="77777777" w:rsidR="00B9740E" w:rsidRPr="00B9740E" w:rsidRDefault="00B9740E" w:rsidP="00B9740E">
      <w:pPr>
        <w:pStyle w:val="Normal1"/>
        <w:spacing w:after="0" w:line="240" w:lineRule="auto"/>
        <w:ind w:firstLine="720"/>
        <w:rPr>
          <w:rFonts w:ascii="Times" w:eastAsia="Times" w:hAnsi="Times"/>
          <w:color w:val="auto"/>
          <w:sz w:val="24"/>
          <w:szCs w:val="24"/>
        </w:rPr>
      </w:pPr>
      <w:r w:rsidRPr="00B9740E">
        <w:rPr>
          <w:rFonts w:ascii="Times" w:eastAsia="Times" w:hAnsi="Times"/>
          <w:color w:val="auto"/>
          <w:sz w:val="24"/>
          <w:szCs w:val="24"/>
        </w:rPr>
        <w:t xml:space="preserve">o directive used to create initial value(model) for the angular JS application. </w:t>
      </w:r>
    </w:p>
    <w:p w14:paraId="798E21E7" w14:textId="77777777" w:rsidR="00B9740E" w:rsidRPr="00B9740E" w:rsidRDefault="00B9740E" w:rsidP="00B9740E">
      <w:pPr>
        <w:pStyle w:val="Normal1"/>
        <w:spacing w:after="0" w:line="240" w:lineRule="auto"/>
        <w:ind w:firstLine="720"/>
        <w:rPr>
          <w:rFonts w:ascii="Times" w:eastAsia="Times" w:hAnsi="Times"/>
          <w:color w:val="auto"/>
          <w:sz w:val="24"/>
          <w:szCs w:val="24"/>
        </w:rPr>
      </w:pPr>
      <w:r w:rsidRPr="00B9740E">
        <w:rPr>
          <w:rFonts w:ascii="Times" w:eastAsia="Times" w:hAnsi="Times"/>
          <w:color w:val="auto"/>
          <w:sz w:val="24"/>
          <w:szCs w:val="24"/>
        </w:rPr>
        <w:t xml:space="preserve"> The ng-model </w:t>
      </w:r>
    </w:p>
    <w:p w14:paraId="5CB782D8" w14:textId="77777777" w:rsidR="00B9740E" w:rsidRPr="00B9740E" w:rsidRDefault="00B9740E" w:rsidP="00B9740E">
      <w:pPr>
        <w:pStyle w:val="Normal1"/>
        <w:spacing w:after="0" w:line="240" w:lineRule="auto"/>
        <w:ind w:firstLine="720"/>
        <w:rPr>
          <w:rFonts w:ascii="Times" w:eastAsia="Times" w:hAnsi="Times"/>
          <w:color w:val="auto"/>
          <w:sz w:val="24"/>
          <w:szCs w:val="24"/>
        </w:rPr>
      </w:pPr>
      <w:r w:rsidRPr="00B9740E">
        <w:rPr>
          <w:rFonts w:ascii="Times" w:eastAsia="Times" w:hAnsi="Times"/>
          <w:color w:val="auto"/>
          <w:sz w:val="24"/>
          <w:szCs w:val="24"/>
        </w:rPr>
        <w:t xml:space="preserve">o directive binds the value of HTML controls (input, select, </w:t>
      </w:r>
      <w:proofErr w:type="spellStart"/>
      <w:r w:rsidRPr="00B9740E">
        <w:rPr>
          <w:rFonts w:ascii="Times" w:eastAsia="Times" w:hAnsi="Times"/>
          <w:color w:val="auto"/>
          <w:sz w:val="24"/>
          <w:szCs w:val="24"/>
        </w:rPr>
        <w:t>textarea</w:t>
      </w:r>
      <w:proofErr w:type="spellEnd"/>
      <w:r w:rsidRPr="00B9740E">
        <w:rPr>
          <w:rFonts w:ascii="Times" w:eastAsia="Times" w:hAnsi="Times"/>
          <w:color w:val="auto"/>
          <w:sz w:val="24"/>
          <w:szCs w:val="24"/>
        </w:rPr>
        <w:t xml:space="preserve">) to application </w:t>
      </w:r>
    </w:p>
    <w:p w14:paraId="07236FEA" w14:textId="77777777" w:rsidR="00B9740E" w:rsidRPr="00B9740E" w:rsidRDefault="00B9740E" w:rsidP="00B9740E">
      <w:pPr>
        <w:pStyle w:val="Normal1"/>
        <w:spacing w:after="0" w:line="240" w:lineRule="auto"/>
        <w:ind w:firstLine="720"/>
        <w:rPr>
          <w:rFonts w:ascii="Times" w:eastAsia="Times" w:hAnsi="Times"/>
          <w:color w:val="auto"/>
          <w:sz w:val="24"/>
          <w:szCs w:val="24"/>
        </w:rPr>
      </w:pPr>
      <w:r w:rsidRPr="00B9740E">
        <w:rPr>
          <w:rFonts w:ascii="Times" w:eastAsia="Times" w:hAnsi="Times"/>
          <w:color w:val="auto"/>
          <w:sz w:val="24"/>
          <w:szCs w:val="24"/>
        </w:rPr>
        <w:t xml:space="preserve">data. </w:t>
      </w:r>
    </w:p>
    <w:p w14:paraId="75891682" w14:textId="77777777" w:rsidR="00B9740E" w:rsidRPr="00B9740E" w:rsidRDefault="00B9740E" w:rsidP="00B9740E">
      <w:pPr>
        <w:pStyle w:val="Normal1"/>
        <w:spacing w:after="0" w:line="240" w:lineRule="auto"/>
        <w:ind w:firstLine="720"/>
        <w:rPr>
          <w:rFonts w:ascii="Times" w:eastAsia="Times" w:hAnsi="Times"/>
          <w:color w:val="auto"/>
          <w:sz w:val="24"/>
          <w:szCs w:val="24"/>
        </w:rPr>
      </w:pPr>
      <w:r w:rsidRPr="00B9740E">
        <w:rPr>
          <w:rFonts w:ascii="Times" w:eastAsia="Times" w:hAnsi="Times"/>
          <w:color w:val="auto"/>
          <w:sz w:val="24"/>
          <w:szCs w:val="24"/>
        </w:rPr>
        <w:t xml:space="preserve"> The ng-bind </w:t>
      </w:r>
    </w:p>
    <w:p w14:paraId="49199501" w14:textId="27316367" w:rsidR="00007A33" w:rsidRDefault="00B9740E" w:rsidP="00B9740E">
      <w:pPr>
        <w:pStyle w:val="Normal1"/>
        <w:spacing w:after="0" w:line="240" w:lineRule="auto"/>
        <w:ind w:firstLine="720"/>
        <w:rPr>
          <w:rFonts w:ascii="Times" w:eastAsia="Times" w:hAnsi="Times"/>
          <w:color w:val="auto"/>
          <w:sz w:val="24"/>
          <w:szCs w:val="24"/>
        </w:rPr>
      </w:pPr>
      <w:r w:rsidRPr="00B9740E">
        <w:rPr>
          <w:rFonts w:ascii="Times" w:eastAsia="Times" w:hAnsi="Times"/>
          <w:color w:val="auto"/>
          <w:sz w:val="24"/>
          <w:szCs w:val="24"/>
        </w:rPr>
        <w:t>o directive binds application data to the HTML view</w:t>
      </w:r>
    </w:p>
    <w:p w14:paraId="3C8A5E42" w14:textId="77777777" w:rsidR="00B9740E" w:rsidRDefault="00B9740E" w:rsidP="00B9740E">
      <w:pPr>
        <w:pStyle w:val="Normal1"/>
        <w:spacing w:after="0" w:line="240" w:lineRule="auto"/>
        <w:ind w:firstLine="720"/>
        <w:rPr>
          <w:rFonts w:ascii="Times" w:eastAsia="Times" w:hAnsi="Times"/>
          <w:color w:val="auto"/>
          <w:sz w:val="24"/>
          <w:szCs w:val="24"/>
        </w:rPr>
      </w:pPr>
    </w:p>
    <w:p w14:paraId="22E8AD39" w14:textId="77777777" w:rsidR="00B9740E" w:rsidRDefault="00B9740E" w:rsidP="00B9740E">
      <w:pPr>
        <w:pStyle w:val="Normal1"/>
        <w:spacing w:after="0" w:line="240" w:lineRule="auto"/>
        <w:ind w:firstLine="720"/>
        <w:rPr>
          <w:rFonts w:ascii="Times" w:eastAsia="Times" w:hAnsi="Times"/>
          <w:color w:val="auto"/>
          <w:sz w:val="24"/>
          <w:szCs w:val="24"/>
        </w:rPr>
      </w:pPr>
    </w:p>
    <w:p w14:paraId="5F08D97B" w14:textId="77777777" w:rsidR="00B9740E" w:rsidRDefault="00B9740E" w:rsidP="00B9740E">
      <w:pPr>
        <w:pStyle w:val="Normal1"/>
        <w:spacing w:after="0" w:line="240" w:lineRule="auto"/>
        <w:ind w:firstLine="720"/>
        <w:rPr>
          <w:rFonts w:ascii="Times" w:eastAsia="Times" w:hAnsi="Times"/>
          <w:color w:val="auto"/>
          <w:sz w:val="24"/>
          <w:szCs w:val="24"/>
        </w:rPr>
      </w:pPr>
    </w:p>
    <w:p w14:paraId="2C3AB6F8" w14:textId="77777777" w:rsidR="00B9740E" w:rsidRDefault="00B9740E" w:rsidP="00B9740E">
      <w:pPr>
        <w:pStyle w:val="Normal1"/>
        <w:spacing w:after="0" w:line="240" w:lineRule="auto"/>
        <w:ind w:firstLine="720"/>
        <w:rPr>
          <w:rFonts w:ascii="Times" w:eastAsia="Times" w:hAnsi="Times"/>
          <w:color w:val="auto"/>
          <w:sz w:val="24"/>
          <w:szCs w:val="24"/>
        </w:rPr>
      </w:pPr>
    </w:p>
    <w:p w14:paraId="406AD75D" w14:textId="77777777" w:rsidR="00B9740E" w:rsidRDefault="00B9740E" w:rsidP="00B9740E">
      <w:pPr>
        <w:pStyle w:val="Normal1"/>
        <w:spacing w:after="0" w:line="240" w:lineRule="auto"/>
        <w:ind w:firstLine="720"/>
        <w:rPr>
          <w:rFonts w:ascii="Times" w:eastAsia="Times" w:hAnsi="Times"/>
          <w:color w:val="auto"/>
          <w:sz w:val="24"/>
          <w:szCs w:val="24"/>
        </w:rPr>
      </w:pPr>
    </w:p>
    <w:p w14:paraId="4D9845AC" w14:textId="77777777" w:rsidR="00B9740E" w:rsidRDefault="00B9740E" w:rsidP="00B9740E">
      <w:pPr>
        <w:pStyle w:val="Normal1"/>
        <w:spacing w:after="0" w:line="240" w:lineRule="auto"/>
        <w:ind w:firstLine="720"/>
        <w:rPr>
          <w:rFonts w:ascii="Times" w:eastAsia="Times" w:hAnsi="Times"/>
          <w:color w:val="auto"/>
          <w:sz w:val="24"/>
          <w:szCs w:val="24"/>
        </w:rPr>
      </w:pPr>
    </w:p>
    <w:p w14:paraId="0809FBB0" w14:textId="77777777" w:rsidR="00B9740E" w:rsidRDefault="00B9740E" w:rsidP="00B9740E">
      <w:pPr>
        <w:pStyle w:val="Normal1"/>
        <w:spacing w:after="0" w:line="240" w:lineRule="auto"/>
        <w:ind w:firstLine="720"/>
        <w:rPr>
          <w:rFonts w:ascii="Times" w:eastAsia="Times" w:hAnsi="Times"/>
          <w:color w:val="auto"/>
          <w:sz w:val="24"/>
          <w:szCs w:val="24"/>
        </w:rPr>
      </w:pPr>
    </w:p>
    <w:p w14:paraId="38C9E83B" w14:textId="77777777" w:rsidR="00B9740E" w:rsidRDefault="00B9740E" w:rsidP="00B9740E">
      <w:pPr>
        <w:pStyle w:val="Normal1"/>
        <w:spacing w:after="0" w:line="240" w:lineRule="auto"/>
        <w:ind w:firstLine="720"/>
        <w:rPr>
          <w:rFonts w:ascii="Times" w:eastAsia="Times" w:hAnsi="Times"/>
          <w:color w:val="auto"/>
          <w:sz w:val="24"/>
          <w:szCs w:val="24"/>
        </w:rPr>
      </w:pPr>
    </w:p>
    <w:p w14:paraId="6952D800" w14:textId="77777777" w:rsidR="00B9740E" w:rsidRDefault="00B9740E" w:rsidP="00B9740E">
      <w:pPr>
        <w:pStyle w:val="Normal1"/>
        <w:spacing w:after="0" w:line="240" w:lineRule="auto"/>
        <w:ind w:firstLine="720"/>
        <w:rPr>
          <w:rFonts w:ascii="Times" w:eastAsia="Times" w:hAnsi="Times"/>
          <w:color w:val="auto"/>
          <w:sz w:val="24"/>
          <w:szCs w:val="24"/>
        </w:rPr>
      </w:pPr>
    </w:p>
    <w:p w14:paraId="757619EE" w14:textId="77777777" w:rsidR="00007A33" w:rsidRDefault="00007A33">
      <w:pPr>
        <w:pStyle w:val="Normal1"/>
        <w:spacing w:after="0" w:line="240" w:lineRule="auto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</w:pPr>
    </w:p>
    <w:p w14:paraId="4ECDC61B" w14:textId="77777777" w:rsidR="00007A33" w:rsidRDefault="00000000">
      <w:pPr>
        <w:pStyle w:val="Normal1"/>
        <w:spacing w:after="0" w:line="240" w:lineRule="auto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  <w:t>Program</w:t>
      </w:r>
    </w:p>
    <w:p w14:paraId="4735E362" w14:textId="77777777" w:rsidR="00007A33" w:rsidRDefault="00007A33">
      <w:pPr>
        <w:pStyle w:val="Normal1"/>
        <w:spacing w:after="0" w:line="240" w:lineRule="auto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</w:pPr>
    </w:p>
    <w:p w14:paraId="4E5A99E7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&lt;!DOCTYPE html&gt;</w:t>
      </w:r>
    </w:p>
    <w:p w14:paraId="04CF159A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&lt;html lang="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en</w:t>
      </w:r>
      <w:proofErr w:type="spell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"&gt;</w:t>
      </w:r>
    </w:p>
    <w:p w14:paraId="177C70E4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&lt;head&gt;</w:t>
      </w:r>
    </w:p>
    <w:p w14:paraId="1C039A4B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&lt;meta charset="UTF-8"&gt;</w:t>
      </w:r>
    </w:p>
    <w:p w14:paraId="51430351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&lt;meta name="viewport" content="width=device-width, initial-scale=1.0"&gt;</w:t>
      </w:r>
    </w:p>
    <w:p w14:paraId="12E30CA0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&lt;title&gt;cake shop&lt;/title&gt;</w:t>
      </w:r>
    </w:p>
    <w:p w14:paraId="2B681391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&lt;script src="https://ajax.googleapis.com/ajax/libs/jquery/3.6.4/jquery.min.js"&gt;&lt;/script&gt;</w:t>
      </w:r>
    </w:p>
    <w:p w14:paraId="52C3796A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&lt;script &gt;</w:t>
      </w:r>
    </w:p>
    <w:p w14:paraId="3015CC3F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$(document</w:t>
      </w:r>
      <w:proofErr w:type="gram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).ready</w:t>
      </w:r>
      <w:proofErr w:type="gram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(function(){</w:t>
      </w:r>
    </w:p>
    <w:p w14:paraId="4F496693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    $('#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btn</w:t>
      </w:r>
      <w:proofErr w:type="spell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'</w:t>
      </w:r>
      <w:proofErr w:type="gram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).click</w:t>
      </w:r>
      <w:proofErr w:type="gram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(function(){</w:t>
      </w:r>
    </w:p>
    <w:p w14:paraId="4DF0FF80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        var n=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parseInt</w:t>
      </w:r>
      <w:proofErr w:type="spell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($('#c1'</w:t>
      </w:r>
      <w:proofErr w:type="gram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).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val</w:t>
      </w:r>
      <w:proofErr w:type="spellEnd"/>
      <w:proofErr w:type="gram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());</w:t>
      </w:r>
    </w:p>
    <w:p w14:paraId="3186B322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        var cake1=n*300;</w:t>
      </w:r>
    </w:p>
    <w:p w14:paraId="1792ECD5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        var a=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parseInt</w:t>
      </w:r>
      <w:proofErr w:type="spell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($('#c2'</w:t>
      </w:r>
      <w:proofErr w:type="gram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).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val</w:t>
      </w:r>
      <w:proofErr w:type="spellEnd"/>
      <w:proofErr w:type="gram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());</w:t>
      </w:r>
    </w:p>
    <w:p w14:paraId="7A9453CF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        var cake2=a*300;</w:t>
      </w:r>
    </w:p>
    <w:p w14:paraId="27602164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        var b=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parseInt</w:t>
      </w:r>
      <w:proofErr w:type="spell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($('#c3'</w:t>
      </w:r>
      <w:proofErr w:type="gram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).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val</w:t>
      </w:r>
      <w:proofErr w:type="spellEnd"/>
      <w:proofErr w:type="gram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());</w:t>
      </w:r>
    </w:p>
    <w:p w14:paraId="2DEDB01A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        var cake3=b*300;</w:t>
      </w:r>
    </w:p>
    <w:p w14:paraId="1289A6D2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        var 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i</w:t>
      </w:r>
      <w:proofErr w:type="spell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=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parseInt</w:t>
      </w:r>
      <w:proofErr w:type="spell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($('#c4'</w:t>
      </w:r>
      <w:proofErr w:type="gram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).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val</w:t>
      </w:r>
      <w:proofErr w:type="spellEnd"/>
      <w:proofErr w:type="gram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());</w:t>
      </w:r>
    </w:p>
    <w:p w14:paraId="45D183CE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        var cake4=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i</w:t>
      </w:r>
      <w:proofErr w:type="spell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*300;</w:t>
      </w:r>
    </w:p>
    <w:p w14:paraId="11BA548C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        var order=cake1 + cake2 + cake3 + cake4;</w:t>
      </w:r>
    </w:p>
    <w:p w14:paraId="344A491D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        $('#o1'</w:t>
      </w:r>
      <w:proofErr w:type="gram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).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val</w:t>
      </w:r>
      <w:proofErr w:type="spellEnd"/>
      <w:proofErr w:type="gram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("Rs."+ order);</w:t>
      </w:r>
    </w:p>
    <w:p w14:paraId="20E3B79A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    })</w:t>
      </w:r>
    </w:p>
    <w:p w14:paraId="5B074F28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    </w:t>
      </w:r>
    </w:p>
    <w:p w14:paraId="4274A4EC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</w:p>
    <w:p w14:paraId="0FE7C116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})</w:t>
      </w:r>
    </w:p>
    <w:p w14:paraId="48E72A2E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&lt;/script&gt;</w:t>
      </w:r>
    </w:p>
    <w:p w14:paraId="674A0199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&lt;style&gt;</w:t>
      </w:r>
    </w:p>
    <w:p w14:paraId="1D2C3116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*{</w:t>
      </w:r>
    </w:p>
    <w:p w14:paraId="4363DF0D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    margin:0px;</w:t>
      </w:r>
    </w:p>
    <w:p w14:paraId="6970C931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    </w:t>
      </w:r>
    </w:p>
    <w:p w14:paraId="26E343FB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}</w:t>
      </w:r>
    </w:p>
    <w:p w14:paraId="77B3AC3A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</w:t>
      </w:r>
    </w:p>
    <w:p w14:paraId="42E3282D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h1{</w:t>
      </w:r>
    </w:p>
    <w:p w14:paraId="1F8930F9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    </w:t>
      </w:r>
    </w:p>
    <w:p w14:paraId="6D288623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    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background-</w:t>
      </w:r>
      <w:proofErr w:type="gram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color:rgb</w:t>
      </w:r>
      <w:proofErr w:type="spellEnd"/>
      <w:proofErr w:type="gram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(238, 98, 17);</w:t>
      </w:r>
    </w:p>
    <w:p w14:paraId="46AEEA12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    </w:t>
      </w:r>
      <w:proofErr w:type="spellStart"/>
      <w:proofErr w:type="gram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color:white</w:t>
      </w:r>
      <w:proofErr w:type="spellEnd"/>
      <w:proofErr w:type="gram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;</w:t>
      </w:r>
    </w:p>
    <w:p w14:paraId="3F568A08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}</w:t>
      </w:r>
    </w:p>
    <w:p w14:paraId="75FA3868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   </w:t>
      </w:r>
    </w:p>
    <w:p w14:paraId="1B52F661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</w:t>
      </w:r>
      <w:proofErr w:type="gram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.b</w:t>
      </w:r>
      <w:proofErr w:type="gram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5{</w:t>
      </w:r>
    </w:p>
    <w:p w14:paraId="58C29FCF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    word-spacing:300px;</w:t>
      </w:r>
    </w:p>
    <w:p w14:paraId="3D79A75C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    </w:t>
      </w:r>
    </w:p>
    <w:p w14:paraId="7F16421E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}</w:t>
      </w:r>
    </w:p>
    <w:p w14:paraId="13F386F7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</w:t>
      </w:r>
      <w:proofErr w:type="gram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.order</w:t>
      </w:r>
      <w:proofErr w:type="gram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{</w:t>
      </w:r>
    </w:p>
    <w:p w14:paraId="008D7432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    </w:t>
      </w:r>
      <w:proofErr w:type="spellStart"/>
      <w:proofErr w:type="gram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color:rgb</w:t>
      </w:r>
      <w:proofErr w:type="spellEnd"/>
      <w:proofErr w:type="gram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(69, 77, 143);</w:t>
      </w:r>
    </w:p>
    <w:p w14:paraId="4DAF5A0F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lastRenderedPageBreak/>
        <w:t xml:space="preserve">            font-weight: bold;</w:t>
      </w:r>
    </w:p>
    <w:p w14:paraId="5B1EDE9F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    padding-left: 500px;</w:t>
      </w:r>
    </w:p>
    <w:p w14:paraId="4A4F51A7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}</w:t>
      </w:r>
    </w:p>
    <w:p w14:paraId="5FFC4FFA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#c</w:t>
      </w:r>
      <w:proofErr w:type="gram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1,#</w:t>
      </w:r>
      <w:proofErr w:type="gram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c2,#c3,#c4{</w:t>
      </w:r>
    </w:p>
    <w:p w14:paraId="6D9521A1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    width: 550px;</w:t>
      </w:r>
    </w:p>
    <w:p w14:paraId="0D380857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    border-width: 3px;</w:t>
      </w:r>
    </w:p>
    <w:p w14:paraId="39A4A5FB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    height: 30px;</w:t>
      </w:r>
    </w:p>
    <w:p w14:paraId="7C8066BF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    border-radius: 5px;</w:t>
      </w:r>
    </w:p>
    <w:p w14:paraId="64F2A20C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}</w:t>
      </w:r>
    </w:p>
    <w:p w14:paraId="4B3F9F85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#</w:t>
      </w:r>
      <w:proofErr w:type="gram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btn{</w:t>
      </w:r>
      <w:proofErr w:type="gramEnd"/>
    </w:p>
    <w:p w14:paraId="62D78024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    background-color: </w:t>
      </w:r>
      <w:proofErr w:type="spellStart"/>
      <w:proofErr w:type="gram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rgb</w:t>
      </w:r>
      <w:proofErr w:type="spell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(</w:t>
      </w:r>
      <w:proofErr w:type="gram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17, 215, 230);</w:t>
      </w:r>
    </w:p>
    <w:p w14:paraId="005BC238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    border-radius: 5px;</w:t>
      </w:r>
    </w:p>
    <w:p w14:paraId="5B36895A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}</w:t>
      </w:r>
    </w:p>
    <w:p w14:paraId="56402593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&lt;/style&gt;</w:t>
      </w:r>
    </w:p>
    <w:p w14:paraId="75EE657F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&lt;/head&gt;</w:t>
      </w:r>
    </w:p>
    <w:p w14:paraId="55B8A4F5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&lt;body&gt;</w:t>
      </w:r>
    </w:p>
    <w:p w14:paraId="279D3388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&lt;h1&gt;&lt;center&gt;CAKE SHOP&lt;/center&gt;&lt;/h1&gt;</w:t>
      </w:r>
    </w:p>
    <w:p w14:paraId="54CEAACB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&lt;div&gt;</w:t>
      </w:r>
    </w:p>
    <w:p w14:paraId="177B050A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img</w:t>
      </w:r>
      <w:proofErr w:type="spell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src="https://www.theflowerspoint.com/data/cache/images/cakes/rainbow-cake/rainbow-round-cake-441x441.jpg" width="400px" height="280px"&gt;</w:t>
      </w:r>
    </w:p>
    <w:p w14:paraId="657D1B8F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img</w:t>
      </w:r>
      <w:proofErr w:type="spell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src="https://www.fnp.com/images/pr/l/v20221205202745/chocolate-rose-designer-cake-1-kg_1.jpg" width="380px" height="280px"&gt;</w:t>
      </w:r>
    </w:p>
    <w:p w14:paraId="0B972F5E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img</w:t>
      </w:r>
      <w:proofErr w:type="spell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src="https://faridabadcake.com/wp-content/uploads/2023/03/luscious-choco-vanilla-cake.jpg" width="380px" height="280px"&gt;</w:t>
      </w:r>
    </w:p>
    <w:p w14:paraId="4200EAA3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img</w:t>
      </w:r>
      <w:proofErr w:type="spell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src="https://www.cakehut.in/image/cache/catalog/2021%20cake%20photos/Double%20Chocolatee-600x600w.jpg.webp" width="340px" height="280px"&gt;</w:t>
      </w:r>
    </w:p>
    <w:p w14:paraId="38363F9D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&lt;/div&gt;</w:t>
      </w:r>
    </w:p>
    <w:p w14:paraId="1433400E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&lt;div class="b1"&gt;&lt;/div&gt;</w:t>
      </w:r>
    </w:p>
    <w:p w14:paraId="0D2D20A5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</w:t>
      </w:r>
    </w:p>
    <w:p w14:paraId="174A1F54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&lt;div class="b2"&gt;&lt;/div&gt;</w:t>
      </w:r>
    </w:p>
    <w:p w14:paraId="11A094A3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</w:t>
      </w:r>
    </w:p>
    <w:p w14:paraId="5872F0C1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&lt;div class="b3"&gt;&lt;/div&gt;</w:t>
      </w:r>
    </w:p>
    <w:p w14:paraId="4C8AF727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&lt;div class="b4"&gt;&lt;/div&gt;</w:t>
      </w:r>
    </w:p>
    <w:p w14:paraId="0A38613F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&lt;div class="b5"&gt;</w:t>
      </w:r>
    </w:p>
    <w:p w14:paraId="2FF76BB4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label&gt;&lt;b&gt;Rainbow-Cake-Rs.300&lt;/b&gt;&lt;/label&gt;</w:t>
      </w:r>
    </w:p>
    <w:p w14:paraId="41EBAC9C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label&gt;&lt;b&gt;Brown-Cake-Rs.300&lt;/b&gt;&lt;/label&gt;</w:t>
      </w:r>
    </w:p>
    <w:p w14:paraId="0949BCCF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label&gt;&lt;b&gt;White-Cake-Rs.300&lt;/b&gt;&lt;/label&gt;</w:t>
      </w:r>
    </w:p>
    <w:p w14:paraId="6CDD0665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label&gt;&lt;b&gt;Black-Cake-Rs.300&lt;/b&gt;&lt;/label&gt;</w:t>
      </w:r>
    </w:p>
    <w:p w14:paraId="764B4F8B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&lt;/div&gt;</w:t>
      </w:r>
    </w:p>
    <w:p w14:paraId="42377544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&lt;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br</w:t>
      </w:r>
      <w:proofErr w:type="spell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&gt;</w:t>
      </w:r>
    </w:p>
    <w:p w14:paraId="649A8F96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&lt;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br</w:t>
      </w:r>
      <w:proofErr w:type="spell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&gt;</w:t>
      </w:r>
    </w:p>
    <w:p w14:paraId="18835E30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&lt;center&gt;&lt;h2&gt;ORDER CAKE&lt;/h2&gt;&lt;/center&gt;</w:t>
      </w:r>
    </w:p>
    <w:p w14:paraId="02C1121C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&lt;div class="order"&gt;</w:t>
      </w:r>
    </w:p>
    <w:p w14:paraId="43E07844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</w:t>
      </w:r>
    </w:p>
    <w:p w14:paraId="1572961C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br</w:t>
      </w:r>
      <w:proofErr w:type="spell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&gt;</w:t>
      </w:r>
    </w:p>
    <w:p w14:paraId="67F56CA3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lastRenderedPageBreak/>
        <w:t xml:space="preserve">        &lt;label&gt;Rainbow </w:t>
      </w:r>
      <w:proofErr w:type="gram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cake[</w:t>
      </w:r>
      <w:proofErr w:type="gram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Quantity]&lt;/label&gt;</w:t>
      </w:r>
    </w:p>
    <w:p w14:paraId="4D559975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br</w:t>
      </w:r>
      <w:proofErr w:type="spell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&gt;</w:t>
      </w:r>
    </w:p>
    <w:p w14:paraId="67ECFB16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input type="text" id="c1" &gt;</w:t>
      </w:r>
    </w:p>
    <w:p w14:paraId="0969762E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br</w:t>
      </w:r>
      <w:proofErr w:type="spell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&gt;</w:t>
      </w:r>
    </w:p>
    <w:p w14:paraId="2DE76781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br</w:t>
      </w:r>
      <w:proofErr w:type="spell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&gt;</w:t>
      </w:r>
    </w:p>
    <w:p w14:paraId="217A7A76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label&gt;Brown </w:t>
      </w:r>
      <w:proofErr w:type="gram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cake[</w:t>
      </w:r>
      <w:proofErr w:type="gram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Quantity]&lt;/label&gt;</w:t>
      </w:r>
    </w:p>
    <w:p w14:paraId="72B8B5FD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br</w:t>
      </w:r>
      <w:proofErr w:type="spell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&gt;</w:t>
      </w:r>
    </w:p>
    <w:p w14:paraId="332AA2CC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input type="text" id="c2"&gt;</w:t>
      </w:r>
    </w:p>
    <w:p w14:paraId="05B43791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br</w:t>
      </w:r>
      <w:proofErr w:type="spell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&gt;</w:t>
      </w:r>
    </w:p>
    <w:p w14:paraId="6DC465C7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br</w:t>
      </w:r>
      <w:proofErr w:type="spell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&gt;</w:t>
      </w:r>
    </w:p>
    <w:p w14:paraId="228174A9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label&gt;White </w:t>
      </w:r>
      <w:proofErr w:type="gram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cake[</w:t>
      </w:r>
      <w:proofErr w:type="gram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Quantity]&lt;/label&gt;</w:t>
      </w:r>
    </w:p>
    <w:p w14:paraId="5B654A7D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br</w:t>
      </w:r>
      <w:proofErr w:type="spell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&gt;</w:t>
      </w:r>
    </w:p>
    <w:p w14:paraId="57E7881B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input type="text" id="c3"&gt;</w:t>
      </w:r>
    </w:p>
    <w:p w14:paraId="685D66D2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br</w:t>
      </w:r>
      <w:proofErr w:type="spell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&gt;</w:t>
      </w:r>
    </w:p>
    <w:p w14:paraId="623E7F85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br</w:t>
      </w:r>
      <w:proofErr w:type="spell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&gt;</w:t>
      </w:r>
    </w:p>
    <w:p w14:paraId="12AF0D7A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label&gt;Black </w:t>
      </w:r>
      <w:proofErr w:type="gram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cake[</w:t>
      </w:r>
      <w:proofErr w:type="gram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Quantity]&lt;/label&gt;</w:t>
      </w:r>
    </w:p>
    <w:p w14:paraId="60A4B3F8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br</w:t>
      </w:r>
      <w:proofErr w:type="spell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&gt;</w:t>
      </w:r>
    </w:p>
    <w:p w14:paraId="29992935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input type="text" id="c4"&gt;</w:t>
      </w:r>
    </w:p>
    <w:p w14:paraId="73CE903F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br</w:t>
      </w:r>
      <w:proofErr w:type="spell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&gt;</w:t>
      </w:r>
    </w:p>
    <w:p w14:paraId="5680B15A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br</w:t>
      </w:r>
      <w:proofErr w:type="spell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&gt;</w:t>
      </w:r>
    </w:p>
    <w:p w14:paraId="2220BC43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</w:p>
    <w:p w14:paraId="5CE325C3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button id="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btn</w:t>
      </w:r>
      <w:proofErr w:type="spell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" &gt;ORDER&lt;/button&gt;</w:t>
      </w:r>
    </w:p>
    <w:p w14:paraId="112C985D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br</w:t>
      </w:r>
      <w:proofErr w:type="spell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&gt;</w:t>
      </w:r>
    </w:p>
    <w:p w14:paraId="76DDD830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</w:t>
      </w:r>
      <w:proofErr w:type="spellStart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br</w:t>
      </w:r>
      <w:proofErr w:type="spellEnd"/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&gt;</w:t>
      </w:r>
    </w:p>
    <w:p w14:paraId="37BB9051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    &lt;label&gt;TOTAL BILL:&lt;/label&gt; &lt;input type="text" id="o1"&gt;</w:t>
      </w:r>
    </w:p>
    <w:p w14:paraId="319C360A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</w:p>
    <w:p w14:paraId="50D1E377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&lt;/div&gt;</w:t>
      </w:r>
    </w:p>
    <w:p w14:paraId="1F103129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</w:p>
    <w:p w14:paraId="4B3ABF12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 xml:space="preserve">    </w:t>
      </w:r>
    </w:p>
    <w:p w14:paraId="27C0F2D4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</w:p>
    <w:p w14:paraId="303067F6" w14:textId="77777777" w:rsidR="007C1116" w:rsidRP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&lt;/body&gt;</w:t>
      </w:r>
    </w:p>
    <w:p w14:paraId="3A149CB9" w14:textId="4C112401" w:rsidR="00007A33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7C1116"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  <w:t>&lt;/html&gt;</w:t>
      </w:r>
    </w:p>
    <w:p w14:paraId="6A243C0D" w14:textId="77777777" w:rsid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</w:p>
    <w:p w14:paraId="24809FDB" w14:textId="77777777" w:rsid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</w:p>
    <w:p w14:paraId="7C36AD1E" w14:textId="77777777" w:rsid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</w:p>
    <w:p w14:paraId="01D2A4DA" w14:textId="77777777" w:rsid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</w:p>
    <w:p w14:paraId="019CBE3A" w14:textId="77777777" w:rsid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</w:p>
    <w:p w14:paraId="5C807946" w14:textId="77777777" w:rsid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</w:p>
    <w:p w14:paraId="2AC6C3B5" w14:textId="77777777" w:rsid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</w:p>
    <w:p w14:paraId="33A32292" w14:textId="77777777" w:rsid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</w:p>
    <w:p w14:paraId="77025422" w14:textId="77777777" w:rsid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</w:p>
    <w:p w14:paraId="72AA2186" w14:textId="77777777" w:rsid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</w:p>
    <w:p w14:paraId="1DBD5810" w14:textId="77777777" w:rsid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</w:p>
    <w:p w14:paraId="7CAF0A3A" w14:textId="77777777" w:rsid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</w:p>
    <w:p w14:paraId="401255F9" w14:textId="77777777" w:rsid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</w:p>
    <w:p w14:paraId="01D2B7B8" w14:textId="77777777" w:rsidR="007C1116" w:rsidRDefault="007C1116" w:rsidP="007C1116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</w:p>
    <w:p w14:paraId="43CD4018" w14:textId="77777777" w:rsidR="00007A33" w:rsidRDefault="00007A33">
      <w:pPr>
        <w:pStyle w:val="Normal1"/>
        <w:spacing w:after="0" w:line="240" w:lineRule="auto"/>
        <w:ind w:firstLine="720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14:paraId="3420BF39" w14:textId="77777777" w:rsidR="00007A33" w:rsidRDefault="00000000">
      <w:pPr>
        <w:pStyle w:val="Normal1"/>
        <w:spacing w:after="0" w:line="240" w:lineRule="auto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  <w:t>Output</w:t>
      </w:r>
    </w:p>
    <w:p w14:paraId="7D014912" w14:textId="77777777" w:rsidR="007C1116" w:rsidRDefault="007C1116">
      <w:pPr>
        <w:pStyle w:val="Normal1"/>
        <w:spacing w:after="0" w:line="240" w:lineRule="auto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</w:pPr>
    </w:p>
    <w:p w14:paraId="6754B3C3" w14:textId="51D08AE7" w:rsidR="00007A33" w:rsidRDefault="007C1116">
      <w:pPr>
        <w:pStyle w:val="Normal1"/>
        <w:spacing w:after="0" w:line="240" w:lineRule="auto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</w:pPr>
      <w:r w:rsidRPr="007C1116">
        <w:rPr>
          <w:rFonts w:ascii="Times New Roman" w:eastAsia="Times New Roman" w:hAnsi="Times New Roman" w:cs="Times New Roman"/>
          <w:b/>
          <w:noProof/>
          <w:color w:val="auto"/>
          <w:sz w:val="24"/>
          <w:szCs w:val="24"/>
          <w:u w:val="single"/>
        </w:rPr>
        <w:drawing>
          <wp:inline distT="0" distB="0" distL="0" distR="0" wp14:anchorId="486DABF7" wp14:editId="631C80FE">
            <wp:extent cx="6016625" cy="2845435"/>
            <wp:effectExtent l="0" t="0" r="3175" b="0"/>
            <wp:docPr id="7022151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21514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16625" cy="284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139AD" w14:textId="578D8E27" w:rsidR="00007A33" w:rsidRDefault="00007A33">
      <w:pPr>
        <w:pStyle w:val="Normal1"/>
        <w:spacing w:after="0" w:line="240" w:lineRule="auto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</w:p>
    <w:p w14:paraId="738E62A8" w14:textId="77777777" w:rsidR="00007A33" w:rsidRDefault="00007A33">
      <w:pPr>
        <w:pStyle w:val="Normal1"/>
        <w:spacing w:after="0" w:line="240" w:lineRule="auto"/>
        <w:jc w:val="center"/>
      </w:pPr>
    </w:p>
    <w:p w14:paraId="386BCBCE" w14:textId="77777777" w:rsidR="00007A33" w:rsidRDefault="00007A33">
      <w:pPr>
        <w:pStyle w:val="Normal1"/>
        <w:spacing w:after="0" w:line="240" w:lineRule="auto"/>
        <w:jc w:val="center"/>
      </w:pPr>
    </w:p>
    <w:p w14:paraId="1A767295" w14:textId="77777777" w:rsidR="00007A33" w:rsidRDefault="00000000">
      <w:pPr>
        <w:pStyle w:val="Normal1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GB"/>
        </w:rPr>
        <w:t>Question2</w:t>
      </w:r>
    </w:p>
    <w:p w14:paraId="4D168250" w14:textId="77777777" w:rsidR="00007A33" w:rsidRDefault="00000000">
      <w:pPr>
        <w:pStyle w:val="Normal1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HTML File:</w:t>
      </w:r>
    </w:p>
    <w:p w14:paraId="73921C23" w14:textId="77777777" w:rsidR="00007A33" w:rsidRDefault="00007A33">
      <w:pPr>
        <w:pStyle w:val="Normal1"/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</w:p>
    <w:p w14:paraId="2D2FE913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&lt;!DOCTYPE html&gt;</w:t>
      </w:r>
    </w:p>
    <w:p w14:paraId="220D3CB2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&lt;html&gt;</w:t>
      </w:r>
    </w:p>
    <w:p w14:paraId="70DE3461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&lt;head&gt;</w:t>
      </w:r>
    </w:p>
    <w:p w14:paraId="178C6487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&lt;title&gt;Question 2 Experiment 7&lt;/title&gt;</w:t>
      </w:r>
    </w:p>
    <w:p w14:paraId="7FF9491C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&lt;script src="https://ajax.googleapis.com/ajax/libs/jquery/3.5.1/jquery.min.js"&gt;&lt;/script&gt;</w:t>
      </w:r>
    </w:p>
    <w:p w14:paraId="1976AE9C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&lt;link href="https://cdn.jsdelivr.net/npm/bootstrap@5.3.1/dist/css/bootstrap.min.css" 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rel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="stylesheet"&gt;</w:t>
      </w:r>
    </w:p>
    <w:p w14:paraId="79155ED3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&lt;script src="https://cdn.jsdelivr.net/npm/bootstrap@5.3.1/dist/js/bootstrap.bundle.min.js"&gt;&lt;/script&gt;</w:t>
      </w:r>
    </w:p>
    <w:p w14:paraId="43E3C1C8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&lt;style&gt;</w:t>
      </w:r>
    </w:p>
    <w:p w14:paraId="138DFCB0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.box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{</w:t>
      </w:r>
    </w:p>
    <w:p w14:paraId="4923960C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width: 100px;</w:t>
      </w:r>
    </w:p>
    <w:p w14:paraId="75402758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height: 100px;</w:t>
      </w:r>
    </w:p>
    <w:p w14:paraId="393244C5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background-color: red;</w:t>
      </w:r>
    </w:p>
    <w:p w14:paraId="5884FF53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margin: 10px;</w:t>
      </w:r>
    </w:p>
    <w:p w14:paraId="0143F11E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border: 2px solid black;</w:t>
      </w:r>
    </w:p>
    <w:p w14:paraId="2685B6D6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border-radius: 20px;</w:t>
      </w:r>
    </w:p>
    <w:p w14:paraId="72C3E64A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}</w:t>
      </w:r>
    </w:p>
    <w:p w14:paraId="60669337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.container {</w:t>
      </w:r>
    </w:p>
    <w:p w14:paraId="5A2A7D9F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display: flex;</w:t>
      </w:r>
    </w:p>
    <w:p w14:paraId="2B221208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}</w:t>
      </w:r>
    </w:p>
    <w:p w14:paraId="551A8B81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lastRenderedPageBreak/>
        <w:t xml:space="preserve">        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button{</w:t>
      </w:r>
      <w:proofErr w:type="gramEnd"/>
    </w:p>
    <w:p w14:paraId="7666C274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margin-left: 5px;</w:t>
      </w:r>
    </w:p>
    <w:p w14:paraId="5F3EE03D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margin-top: 140px;</w:t>
      </w:r>
    </w:p>
    <w:p w14:paraId="0A2D66FF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}</w:t>
      </w:r>
    </w:p>
    <w:p w14:paraId="0AD4E828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&lt;/style&gt;</w:t>
      </w:r>
    </w:p>
    <w:p w14:paraId="24DAFDC1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&lt;/head&gt;</w:t>
      </w:r>
    </w:p>
    <w:p w14:paraId="0045A9F0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&lt;body&gt;</w:t>
      </w:r>
    </w:p>
    <w:p w14:paraId="0B9500FB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&lt;h1&gt;Customizer&lt;/h1&gt;</w:t>
      </w:r>
    </w:p>
    <w:p w14:paraId="6E5357C7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&lt;div class="container"&gt;</w:t>
      </w:r>
    </w:p>
    <w:p w14:paraId="0E5B5729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&lt;div class="box"&gt;&lt;/div&gt;</w:t>
      </w:r>
    </w:p>
    <w:p w14:paraId="612B7D69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&lt;div class="box"&gt;&lt;/div&gt;</w:t>
      </w:r>
    </w:p>
    <w:p w14:paraId="5C7703DA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&lt;div class="box"&gt;&lt;/div&gt;</w:t>
      </w:r>
    </w:p>
    <w:p w14:paraId="5CDBB2D0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&lt;div class="box"&gt;&lt;/div&gt;</w:t>
      </w:r>
    </w:p>
    <w:p w14:paraId="7367AFA0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&lt;/div&gt;</w:t>
      </w:r>
    </w:p>
    <w:p w14:paraId="6BC973B3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&lt;button class="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-primary" id="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css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&gt;Change CSS&lt;/button&gt;</w:t>
      </w:r>
    </w:p>
    <w:p w14:paraId="2A688D7E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&lt;button class="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-primary" id="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show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&gt;Show&lt;/button&gt;</w:t>
      </w:r>
    </w:p>
    <w:p w14:paraId="0808F12B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&lt;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button  class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="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-primary" id="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hide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&gt;Hide&lt;/button&gt;</w:t>
      </w:r>
    </w:p>
    <w:p w14:paraId="5A18C2A8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&lt;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button  class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="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-primary" id="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toggle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&gt;Toggle&lt;/button&gt;</w:t>
      </w:r>
    </w:p>
    <w:p w14:paraId="02F07E2D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&lt;button   class="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-primary" id="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fadein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&gt;Fade In&lt;/button&gt;</w:t>
      </w:r>
    </w:p>
    <w:p w14:paraId="5F254156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&lt;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button  class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="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-primary" id="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fadeout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&gt;Fade Out&lt;/button&gt;</w:t>
      </w:r>
    </w:p>
    <w:p w14:paraId="33487AE7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&lt;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button  class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="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-primary" id="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fadeToggle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&gt;Fade Toggle&lt;/button&gt;</w:t>
      </w:r>
    </w:p>
    <w:p w14:paraId="7E9FC7A8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&lt;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button  class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="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-primary" id="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slideUp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&gt;Slide Up&lt;/button&gt;</w:t>
      </w:r>
    </w:p>
    <w:p w14:paraId="52BB6CC5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&lt;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button  class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="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-primary" id="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slideDown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&gt;Slide Down&lt;/button&gt;</w:t>
      </w:r>
    </w:p>
    <w:p w14:paraId="7B489B67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&lt;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button  class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="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-primary" id="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slideToggle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&gt;Slide Toggle&lt;/button&gt;</w:t>
      </w:r>
    </w:p>
    <w:p w14:paraId="2B7EB674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&lt;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button  class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="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-primary" id="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animate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&gt;Animate&lt;/button&gt;</w:t>
      </w:r>
    </w:p>
    <w:p w14:paraId="372A59AE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&lt;script&gt;</w:t>
      </w:r>
    </w:p>
    <w:p w14:paraId="6EBF445F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$(document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).ready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(function() {</w:t>
      </w:r>
    </w:p>
    <w:p w14:paraId="3AAEDA63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var colors = ["violet", "yellow", "blue"];</w:t>
      </w:r>
    </w:p>
    <w:p w14:paraId="60FCD4C4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var 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currentColorIndex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= 0;</w:t>
      </w:r>
    </w:p>
    <w:p w14:paraId="5E7B4402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$("#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css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).click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(function() {</w:t>
      </w:r>
    </w:p>
    <w:p w14:paraId="39ECF4A4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$(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.box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).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css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("background-color", colors[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currentColorIndex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]);</w:t>
      </w:r>
    </w:p>
    <w:p w14:paraId="52721157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currentColorIndex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= (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currentColorIndex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+ 1) % </w:t>
      </w:r>
      <w:proofErr w:type="spellStart"/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colors.length</w:t>
      </w:r>
      <w:proofErr w:type="spellEnd"/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;</w:t>
      </w:r>
    </w:p>
    <w:p w14:paraId="7D1027AB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});</w:t>
      </w:r>
    </w:p>
    <w:p w14:paraId="6FCECEFE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$("#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show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).click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(function() {</w:t>
      </w:r>
    </w:p>
    <w:p w14:paraId="6BE7DA7C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    $(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.box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).show();</w:t>
      </w:r>
    </w:p>
    <w:p w14:paraId="38B5BCC3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});</w:t>
      </w:r>
    </w:p>
    <w:p w14:paraId="2F17461B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</w:p>
    <w:p w14:paraId="2AE9354E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$("#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hide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).click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(function() {</w:t>
      </w:r>
    </w:p>
    <w:p w14:paraId="4FAEAD5A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    $(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.box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).hide();</w:t>
      </w:r>
    </w:p>
    <w:p w14:paraId="7B3D427D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});</w:t>
      </w:r>
    </w:p>
    <w:p w14:paraId="782CABB8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</w:t>
      </w:r>
    </w:p>
    <w:p w14:paraId="64C4AADA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$("#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toggle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).click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(function() {</w:t>
      </w:r>
    </w:p>
    <w:p w14:paraId="67DB5485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    $(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.box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).toggle();</w:t>
      </w:r>
    </w:p>
    <w:p w14:paraId="64465EA9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});</w:t>
      </w:r>
    </w:p>
    <w:p w14:paraId="7AAA6C42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</w:t>
      </w:r>
    </w:p>
    <w:p w14:paraId="77080B45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$("#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fadein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).click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(function() {</w:t>
      </w:r>
    </w:p>
    <w:p w14:paraId="0AA55A78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lastRenderedPageBreak/>
        <w:t xml:space="preserve">                $(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.box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).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fadeI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();</w:t>
      </w:r>
    </w:p>
    <w:p w14:paraId="048C5F93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});</w:t>
      </w:r>
    </w:p>
    <w:p w14:paraId="183B43CD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</w:t>
      </w:r>
    </w:p>
    <w:p w14:paraId="34A4C832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$("#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fadeout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).click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(function() {</w:t>
      </w:r>
    </w:p>
    <w:p w14:paraId="30A0ECE6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    $(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.box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).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fadeOut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();</w:t>
      </w:r>
    </w:p>
    <w:p w14:paraId="28ACF904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});</w:t>
      </w:r>
    </w:p>
    <w:p w14:paraId="0ED9D08B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</w:t>
      </w:r>
    </w:p>
    <w:p w14:paraId="55221FEA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$("#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fadeToggle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).click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(function() {</w:t>
      </w:r>
    </w:p>
    <w:p w14:paraId="192F2F6C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    $(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.box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).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fadeToggle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();</w:t>
      </w:r>
    </w:p>
    <w:p w14:paraId="423B0CCA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});</w:t>
      </w:r>
    </w:p>
    <w:p w14:paraId="6E6670F4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</w:t>
      </w:r>
    </w:p>
    <w:p w14:paraId="6B083D18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$("#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slideUp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).click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(function() {</w:t>
      </w:r>
    </w:p>
    <w:p w14:paraId="361CB6AF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    $(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.box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).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slideUp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();</w:t>
      </w:r>
    </w:p>
    <w:p w14:paraId="06991FE2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});</w:t>
      </w:r>
    </w:p>
    <w:p w14:paraId="3B68DF71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</w:t>
      </w:r>
    </w:p>
    <w:p w14:paraId="4150D0AF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$("#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slideDown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).click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(function() {</w:t>
      </w:r>
    </w:p>
    <w:p w14:paraId="5462B339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    $(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.box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).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slideDow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();</w:t>
      </w:r>
    </w:p>
    <w:p w14:paraId="69826FE4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});</w:t>
      </w:r>
    </w:p>
    <w:p w14:paraId="4C0B6408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</w:t>
      </w:r>
    </w:p>
    <w:p w14:paraId="6C095774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$("#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slideToggle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).click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(function() {</w:t>
      </w:r>
    </w:p>
    <w:p w14:paraId="3D6CE118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    $(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.box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).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slideToggle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();</w:t>
      </w:r>
    </w:p>
    <w:p w14:paraId="15043B8D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});</w:t>
      </w:r>
    </w:p>
    <w:p w14:paraId="5E6D3DED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</w:t>
      </w:r>
    </w:p>
    <w:p w14:paraId="1FEDA5A9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$("#</w:t>
      </w:r>
      <w:proofErr w:type="spell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animateBtn</w:t>
      </w:r>
      <w:proofErr w:type="spell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).click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(function() {</w:t>
      </w:r>
    </w:p>
    <w:p w14:paraId="7AF901D5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    $(</w:t>
      </w:r>
      <w:proofErr w:type="gramStart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.box</w:t>
      </w:r>
      <w:proofErr w:type="gramEnd"/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").animate({padding: '+=50px'}, 2000);</w:t>
      </w:r>
    </w:p>
    <w:p w14:paraId="3DC8467C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    }); </w:t>
      </w:r>
    </w:p>
    <w:p w14:paraId="4744D17F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    });</w:t>
      </w:r>
    </w:p>
    <w:p w14:paraId="3625D5CC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 xml:space="preserve">    &lt;/script&gt;</w:t>
      </w:r>
    </w:p>
    <w:p w14:paraId="6487B2B9" w14:textId="77777777" w:rsidR="00583149" w:rsidRPr="00583149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&lt;/body&gt;</w:t>
      </w:r>
    </w:p>
    <w:p w14:paraId="45DB8A45" w14:textId="44E04537" w:rsidR="00007A33" w:rsidRDefault="00583149" w:rsidP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</w:rPr>
      </w:pPr>
      <w:r w:rsidRPr="00583149">
        <w:rPr>
          <w:rFonts w:ascii="Times New Roman" w:eastAsia="Times New Roman" w:hAnsi="Times New Roman" w:cs="Times New Roman"/>
          <w:bCs/>
          <w:color w:val="auto"/>
          <w:sz w:val="24"/>
          <w:szCs w:val="24"/>
          <w:lang w:eastAsia="zh-CN"/>
        </w:rPr>
        <w:t>&lt;/html&gt;</w:t>
      </w:r>
    </w:p>
    <w:p w14:paraId="06642484" w14:textId="77777777" w:rsidR="00382178" w:rsidRDefault="00382178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  <w:lang w:val="en-GB"/>
        </w:rPr>
      </w:pPr>
    </w:p>
    <w:p w14:paraId="125448A5" w14:textId="5EE15AC5" w:rsidR="00007A33" w:rsidRDefault="00000000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  <w:lang w:val="en-GB"/>
        </w:rPr>
      </w:pPr>
      <w:r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  <w:lang w:val="en-GB"/>
        </w:rPr>
        <w:t>OUTPUT</w:t>
      </w:r>
    </w:p>
    <w:p w14:paraId="467391AC" w14:textId="77777777" w:rsidR="00007A33" w:rsidRDefault="00007A33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  <w:lang w:val="en-GB"/>
        </w:rPr>
      </w:pPr>
    </w:p>
    <w:p w14:paraId="5AA84202" w14:textId="26A1F316" w:rsidR="00007A33" w:rsidRDefault="00583149">
      <w:pPr>
        <w:pStyle w:val="Normal1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auto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bCs/>
          <w:noProof/>
          <w:color w:val="auto"/>
          <w:sz w:val="24"/>
          <w:szCs w:val="24"/>
          <w:lang w:val="en-GB"/>
        </w:rPr>
        <w:drawing>
          <wp:inline distT="0" distB="0" distL="0" distR="0" wp14:anchorId="2DF76C75" wp14:editId="2A355882">
            <wp:extent cx="3992880" cy="1890455"/>
            <wp:effectExtent l="0" t="0" r="7620" b="0"/>
            <wp:docPr id="16335563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3556332" name="Picture 163355633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1508" cy="189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92E5B" w14:textId="77777777" w:rsidR="00007A33" w:rsidRDefault="00007A33">
      <w:pPr>
        <w:pStyle w:val="Normal1"/>
        <w:spacing w:after="0" w:line="240" w:lineRule="auto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</w:pPr>
    </w:p>
    <w:p w14:paraId="0974148E" w14:textId="77777777" w:rsidR="00007A33" w:rsidRDefault="00000000">
      <w:pPr>
        <w:pStyle w:val="Normal1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  <w:t>Result</w:t>
      </w:r>
    </w:p>
    <w:p w14:paraId="4545479A" w14:textId="77777777" w:rsidR="00007A33" w:rsidRDefault="00000000">
      <w:pPr>
        <w:spacing w:line="240" w:lineRule="auto"/>
        <w:ind w:firstLine="720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lastRenderedPageBreak/>
        <w:t xml:space="preserve">Thus, a </w:t>
      </w:r>
      <w:r>
        <w:rPr>
          <w:rFonts w:ascii="Times New Roman" w:hAnsi="Times New Roman"/>
          <w:color w:val="auto"/>
          <w:sz w:val="24"/>
          <w:szCs w:val="24"/>
        </w:rPr>
        <w:t xml:space="preserve">web page using HTML, </w:t>
      </w:r>
      <w:proofErr w:type="gramStart"/>
      <w:r>
        <w:rPr>
          <w:rFonts w:ascii="Times New Roman" w:hAnsi="Times New Roman"/>
          <w:color w:val="auto"/>
          <w:sz w:val="24"/>
          <w:szCs w:val="24"/>
        </w:rPr>
        <w:t xml:space="preserve">CSS,  </w:t>
      </w:r>
      <w:proofErr w:type="spellStart"/>
      <w:r>
        <w:rPr>
          <w:rFonts w:ascii="Times New Roman" w:hAnsi="Times New Roman"/>
          <w:color w:val="auto"/>
          <w:sz w:val="24"/>
          <w:szCs w:val="24"/>
        </w:rPr>
        <w:t>JQuery</w:t>
      </w:r>
      <w:proofErr w:type="spellEnd"/>
      <w:proofErr w:type="gramEnd"/>
      <w:r>
        <w:rPr>
          <w:rFonts w:ascii="Times New Roman" w:hAnsi="Times New Roman"/>
          <w:color w:val="auto"/>
          <w:sz w:val="24"/>
          <w:szCs w:val="24"/>
        </w:rPr>
        <w:t xml:space="preserve"> actions 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has been created and verified successfully.</w:t>
      </w:r>
    </w:p>
    <w:sectPr w:rsidR="00007A33">
      <w:headerReference w:type="default" r:id="rId9"/>
      <w:footerReference w:type="default" r:id="rId10"/>
      <w:pgSz w:w="12240" w:h="15840"/>
      <w:pgMar w:top="1440" w:right="1325" w:bottom="709" w:left="1440" w:header="284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D1FEAF" w14:textId="77777777" w:rsidR="00832EB9" w:rsidRDefault="00832EB9">
      <w:pPr>
        <w:spacing w:line="240" w:lineRule="auto"/>
      </w:pPr>
      <w:r>
        <w:separator/>
      </w:r>
    </w:p>
  </w:endnote>
  <w:endnote w:type="continuationSeparator" w:id="0">
    <w:p w14:paraId="5786B229" w14:textId="77777777" w:rsidR="00832EB9" w:rsidRDefault="00832E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5CED9" w14:textId="77777777" w:rsidR="00007A33" w:rsidRDefault="00007A33">
    <w:pPr>
      <w:pStyle w:val="Normal1"/>
      <w:widowControl w:val="0"/>
      <w:spacing w:after="0"/>
    </w:pPr>
  </w:p>
  <w:p w14:paraId="04CD3187" w14:textId="77777777" w:rsidR="00007A33" w:rsidRDefault="00007A33">
    <w:pPr>
      <w:pStyle w:val="Normal1"/>
      <w:tabs>
        <w:tab w:val="center" w:pos="4680"/>
        <w:tab w:val="right" w:pos="9360"/>
      </w:tabs>
      <w:spacing w:after="72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7154B" w14:textId="77777777" w:rsidR="00832EB9" w:rsidRDefault="00832EB9">
      <w:pPr>
        <w:spacing w:after="0"/>
      </w:pPr>
      <w:r>
        <w:separator/>
      </w:r>
    </w:p>
  </w:footnote>
  <w:footnote w:type="continuationSeparator" w:id="0">
    <w:p w14:paraId="7DAD233D" w14:textId="77777777" w:rsidR="00832EB9" w:rsidRDefault="00832EB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51A5D" w14:textId="77777777" w:rsidR="00007A33" w:rsidRDefault="00007A33">
    <w:pPr>
      <w:pStyle w:val="Normal1"/>
      <w:widowControl w:val="0"/>
      <w:spacing w:after="0"/>
    </w:pPr>
  </w:p>
  <w:tbl>
    <w:tblPr>
      <w:tblStyle w:val="Style13"/>
      <w:tblpPr w:leftFromText="180" w:rightFromText="180" w:vertAnchor="text" w:horzAnchor="page" w:tblpX="606" w:tblpY="9"/>
      <w:tblOverlap w:val="never"/>
      <w:bidiVisual/>
      <w:tblW w:w="10423" w:type="dxa"/>
      <w:tblBorders>
        <w:bottom w:val="single" w:sz="18" w:space="0" w:color="808080"/>
        <w:insideV w:val="single" w:sz="18" w:space="0" w:color="808080"/>
      </w:tblBorders>
      <w:tblLayout w:type="fixed"/>
      <w:tblLook w:val="04A0" w:firstRow="1" w:lastRow="0" w:firstColumn="1" w:lastColumn="0" w:noHBand="0" w:noVBand="1"/>
    </w:tblPr>
    <w:tblGrid>
      <w:gridCol w:w="1833"/>
      <w:gridCol w:w="8590"/>
    </w:tblGrid>
    <w:tr w:rsidR="00007A33" w14:paraId="6D9404B3" w14:textId="77777777">
      <w:trPr>
        <w:trHeight w:val="517"/>
      </w:trPr>
      <w:tc>
        <w:tcPr>
          <w:tcW w:w="1833" w:type="dxa"/>
        </w:tcPr>
        <w:p w14:paraId="6B812658" w14:textId="3B7A18B7" w:rsidR="00007A33" w:rsidRDefault="00000000">
          <w:pPr>
            <w:pStyle w:val="Normal1"/>
            <w:tabs>
              <w:tab w:val="center" w:pos="4680"/>
              <w:tab w:val="right" w:pos="9360"/>
            </w:tabs>
            <w:spacing w:before="120" w:after="0" w:line="240" w:lineRule="auto"/>
            <w:rPr>
              <w:rFonts w:ascii="Times New Roman" w:eastAsia="Cambria" w:hAnsi="Times New Roman" w:cs="Times New Roman"/>
              <w:b/>
              <w:sz w:val="24"/>
              <w:szCs w:val="24"/>
              <w:lang w:val="en-GB"/>
            </w:rPr>
          </w:pPr>
          <w:r>
            <w:rPr>
              <w:rFonts w:ascii="Times New Roman" w:eastAsia="Cambria" w:hAnsi="Times New Roman" w:cs="Times New Roman"/>
              <w:b/>
              <w:sz w:val="24"/>
              <w:szCs w:val="24"/>
            </w:rPr>
            <w:t>URK21CS1</w:t>
          </w:r>
          <w:r w:rsidR="00583149">
            <w:rPr>
              <w:rFonts w:ascii="Times New Roman" w:eastAsia="Cambria" w:hAnsi="Times New Roman" w:cs="Times New Roman"/>
              <w:b/>
              <w:sz w:val="24"/>
              <w:szCs w:val="24"/>
            </w:rPr>
            <w:t>1</w:t>
          </w:r>
          <w:r w:rsidR="007C1116">
            <w:rPr>
              <w:rFonts w:ascii="Times New Roman" w:eastAsia="Cambria" w:hAnsi="Times New Roman" w:cs="Times New Roman"/>
              <w:b/>
              <w:sz w:val="24"/>
              <w:szCs w:val="24"/>
            </w:rPr>
            <w:t>28</w:t>
          </w:r>
        </w:p>
      </w:tc>
      <w:tc>
        <w:tcPr>
          <w:tcW w:w="8590" w:type="dxa"/>
        </w:tcPr>
        <w:p w14:paraId="54A8DF86" w14:textId="77777777" w:rsidR="00007A33" w:rsidRPr="00583149" w:rsidRDefault="00000000" w:rsidP="00583149">
          <w:pPr>
            <w:pStyle w:val="Normal1"/>
            <w:tabs>
              <w:tab w:val="center" w:pos="4680"/>
              <w:tab w:val="right" w:pos="9360"/>
            </w:tabs>
            <w:spacing w:before="120" w:after="0" w:line="240" w:lineRule="auto"/>
            <w:jc w:val="center"/>
            <w:rPr>
              <w:rFonts w:ascii="Times New Roman" w:hAnsi="Times New Roman" w:cs="Times New Roman"/>
              <w:b/>
              <w:bCs/>
              <w:sz w:val="36"/>
              <w:szCs w:val="36"/>
            </w:rPr>
          </w:pPr>
          <w:r w:rsidRPr="00583149">
            <w:rPr>
              <w:rFonts w:ascii="Times New Roman" w:eastAsia="Cambria" w:hAnsi="Times New Roman" w:cs="Times New Roman"/>
              <w:b/>
              <w:bCs/>
              <w:sz w:val="36"/>
              <w:szCs w:val="36"/>
            </w:rPr>
            <w:t>20CS2056L – Web Technology Lab</w:t>
          </w:r>
        </w:p>
      </w:tc>
    </w:tr>
  </w:tbl>
  <w:p w14:paraId="62852BE1" w14:textId="77777777" w:rsidR="00007A33" w:rsidRDefault="00007A33">
    <w:pPr>
      <w:pStyle w:val="Normal1"/>
      <w:tabs>
        <w:tab w:val="center" w:pos="4680"/>
        <w:tab w:val="right" w:pos="9360"/>
      </w:tabs>
      <w:spacing w:after="0" w:line="240" w:lineRule="aut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0MDCxtDAwMzU2NjVW0lEKTi0uzszPAykwqgUAFHE/KiwAAAA="/>
  </w:docVars>
  <w:rsids>
    <w:rsidRoot w:val="009178B4"/>
    <w:rsid w:val="00007A33"/>
    <w:rsid w:val="000F14FF"/>
    <w:rsid w:val="0010546B"/>
    <w:rsid w:val="00124B0A"/>
    <w:rsid w:val="00137CAA"/>
    <w:rsid w:val="00156417"/>
    <w:rsid w:val="00213E81"/>
    <w:rsid w:val="00227499"/>
    <w:rsid w:val="002A2E81"/>
    <w:rsid w:val="002B2EA0"/>
    <w:rsid w:val="002D1642"/>
    <w:rsid w:val="00331BF1"/>
    <w:rsid w:val="00334B07"/>
    <w:rsid w:val="00356AF1"/>
    <w:rsid w:val="00382178"/>
    <w:rsid w:val="003B0582"/>
    <w:rsid w:val="003F7EC3"/>
    <w:rsid w:val="00414B12"/>
    <w:rsid w:val="00440CFB"/>
    <w:rsid w:val="00520D41"/>
    <w:rsid w:val="00541E70"/>
    <w:rsid w:val="00542EE0"/>
    <w:rsid w:val="00544948"/>
    <w:rsid w:val="00583149"/>
    <w:rsid w:val="005B5969"/>
    <w:rsid w:val="005C3D9E"/>
    <w:rsid w:val="0061612F"/>
    <w:rsid w:val="006922FF"/>
    <w:rsid w:val="006B0594"/>
    <w:rsid w:val="00742D29"/>
    <w:rsid w:val="007C1116"/>
    <w:rsid w:val="007C5135"/>
    <w:rsid w:val="00816B1C"/>
    <w:rsid w:val="00832EB9"/>
    <w:rsid w:val="00895493"/>
    <w:rsid w:val="008D1D04"/>
    <w:rsid w:val="009178B4"/>
    <w:rsid w:val="009402F6"/>
    <w:rsid w:val="009D4410"/>
    <w:rsid w:val="009D7FD4"/>
    <w:rsid w:val="00AA1820"/>
    <w:rsid w:val="00AA27EF"/>
    <w:rsid w:val="00AE6EBF"/>
    <w:rsid w:val="00AF3E6F"/>
    <w:rsid w:val="00B025DE"/>
    <w:rsid w:val="00B1796E"/>
    <w:rsid w:val="00B374B6"/>
    <w:rsid w:val="00B646D4"/>
    <w:rsid w:val="00B9740E"/>
    <w:rsid w:val="00BA2D3D"/>
    <w:rsid w:val="00BC18D6"/>
    <w:rsid w:val="00C16DBB"/>
    <w:rsid w:val="00C6732F"/>
    <w:rsid w:val="00C735F7"/>
    <w:rsid w:val="00C76548"/>
    <w:rsid w:val="00C81271"/>
    <w:rsid w:val="00C875CF"/>
    <w:rsid w:val="00D01D16"/>
    <w:rsid w:val="00D45FBF"/>
    <w:rsid w:val="00D71FA0"/>
    <w:rsid w:val="00DC35B4"/>
    <w:rsid w:val="00DE0FE6"/>
    <w:rsid w:val="00E01482"/>
    <w:rsid w:val="00E06959"/>
    <w:rsid w:val="00E62F65"/>
    <w:rsid w:val="00E75F72"/>
    <w:rsid w:val="00E875FE"/>
    <w:rsid w:val="00EB0274"/>
    <w:rsid w:val="00EB043C"/>
    <w:rsid w:val="00EB5FDA"/>
    <w:rsid w:val="00EF1AB3"/>
    <w:rsid w:val="00F52D8B"/>
    <w:rsid w:val="00F66015"/>
    <w:rsid w:val="00F679FC"/>
    <w:rsid w:val="00F70976"/>
    <w:rsid w:val="00FB3FAC"/>
    <w:rsid w:val="00FE3280"/>
    <w:rsid w:val="035D4591"/>
    <w:rsid w:val="084E20D8"/>
    <w:rsid w:val="0B0D7FE7"/>
    <w:rsid w:val="0B495EAF"/>
    <w:rsid w:val="138A589F"/>
    <w:rsid w:val="149131E9"/>
    <w:rsid w:val="175309A6"/>
    <w:rsid w:val="1ABD6FAD"/>
    <w:rsid w:val="1C1465B7"/>
    <w:rsid w:val="1E376F66"/>
    <w:rsid w:val="233F7861"/>
    <w:rsid w:val="278421D1"/>
    <w:rsid w:val="28194BCF"/>
    <w:rsid w:val="2ACA6387"/>
    <w:rsid w:val="2AFC12E1"/>
    <w:rsid w:val="2D0B1CA5"/>
    <w:rsid w:val="2E380EC5"/>
    <w:rsid w:val="2FBC1B76"/>
    <w:rsid w:val="35C73E4C"/>
    <w:rsid w:val="37B86C58"/>
    <w:rsid w:val="37CC3459"/>
    <w:rsid w:val="39D51A09"/>
    <w:rsid w:val="3B671522"/>
    <w:rsid w:val="3C011D20"/>
    <w:rsid w:val="3C3C6953"/>
    <w:rsid w:val="3EEB4BE8"/>
    <w:rsid w:val="42112CF3"/>
    <w:rsid w:val="44F13DC0"/>
    <w:rsid w:val="46FD00B2"/>
    <w:rsid w:val="4BE33257"/>
    <w:rsid w:val="4FB85879"/>
    <w:rsid w:val="524D7ED3"/>
    <w:rsid w:val="53311778"/>
    <w:rsid w:val="57AA5936"/>
    <w:rsid w:val="57D50483"/>
    <w:rsid w:val="58094125"/>
    <w:rsid w:val="582F3FFA"/>
    <w:rsid w:val="5FC625E6"/>
    <w:rsid w:val="600C6122"/>
    <w:rsid w:val="62996796"/>
    <w:rsid w:val="64563D8A"/>
    <w:rsid w:val="656A6501"/>
    <w:rsid w:val="67864C51"/>
    <w:rsid w:val="67B20BAC"/>
    <w:rsid w:val="6AA700A2"/>
    <w:rsid w:val="6AD13F8D"/>
    <w:rsid w:val="6B1D35E5"/>
    <w:rsid w:val="6EAB14DE"/>
    <w:rsid w:val="6F82285A"/>
    <w:rsid w:val="75D53568"/>
    <w:rsid w:val="7BE21E8C"/>
    <w:rsid w:val="7D8519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2A2DA0"/>
  <w15:docId w15:val="{99E8F876-8BF6-4180-9DAF-FC504F29D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N" w:eastAsia="en-I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/>
    <w:lsdException w:name="heading 3" w:uiPriority="0" w:qFormat="1"/>
    <w:lsdException w:name="heading 4" w:uiPriority="0" w:qFormat="1"/>
    <w:lsdException w:name="heading 5" w:uiPriority="0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lang w:val="en-US" w:eastAsia="en-US" w:bidi="ar-SA"/>
    </w:rPr>
  </w:style>
  <w:style w:type="paragraph" w:styleId="Heading1">
    <w:name w:val="heading 1"/>
    <w:basedOn w:val="Normal1"/>
    <w:next w:val="Normal1"/>
    <w:qFormat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qFormat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qFormat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1"/>
    <w:next w:val="Normal1"/>
    <w:qFormat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qFormat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character" w:styleId="HTMLCode">
    <w:name w:val="HTML Code"/>
    <w:basedOn w:val="DefaultParagraphFont"/>
    <w:uiPriority w:val="99"/>
    <w:semiHidden/>
    <w:unhideWhenUsed/>
    <w:qFormat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lang w:val="en-IN" w:eastAsia="en-IN"/>
    </w:r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1"/>
    <w:next w:val="Normal1"/>
    <w:qFormat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1"/>
    <w:next w:val="Normal1"/>
    <w:pPr>
      <w:keepNext/>
      <w:keepLines/>
      <w:spacing w:before="480" w:after="120"/>
      <w:contextualSpacing/>
    </w:pPr>
    <w:rPr>
      <w:b/>
      <w:sz w:val="72"/>
      <w:szCs w:val="72"/>
    </w:rPr>
  </w:style>
  <w:style w:type="table" w:customStyle="1" w:styleId="Style12">
    <w:name w:val="_Style 12"/>
    <w:basedOn w:val="TableNormal"/>
    <w:qFormat/>
    <w:tblPr>
      <w:tblCellMar>
        <w:left w:w="115" w:type="dxa"/>
        <w:right w:w="115" w:type="dxa"/>
      </w:tblCellMar>
    </w:tblPr>
  </w:style>
  <w:style w:type="table" w:customStyle="1" w:styleId="Style13">
    <w:name w:val="_Style 13"/>
    <w:basedOn w:val="TableNormal"/>
    <w:qFormat/>
    <w:tblPr>
      <w:tblCellMar>
        <w:top w:w="72" w:type="dxa"/>
        <w:left w:w="115" w:type="dxa"/>
        <w:bottom w:w="72" w:type="dxa"/>
        <w:right w:w="115" w:type="dxa"/>
      </w:tblCellMar>
    </w:tblPr>
  </w:style>
  <w:style w:type="table" w:customStyle="1" w:styleId="Style14">
    <w:name w:val="_Style 14"/>
    <w:basedOn w:val="TableNormal"/>
    <w:qFormat/>
    <w:tblPr>
      <w:tblCellMar>
        <w:top w:w="72" w:type="dxa"/>
        <w:left w:w="115" w:type="dxa"/>
        <w:bottom w:w="72" w:type="dxa"/>
        <w:right w:w="115" w:type="dxa"/>
      </w:tblCellMar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NoSpacing">
    <w:name w:val="No Spacing"/>
    <w:uiPriority w:val="1"/>
    <w:qFormat/>
    <w:rPr>
      <w:rFonts w:asciiTheme="minorHAnsi" w:eastAsiaTheme="minorHAnsi" w:hAnsiTheme="minorHAnsi" w:cstheme="minorBidi"/>
      <w:color w:val="1F497D" w:themeColor="text2"/>
      <w:lang w:val="en-US" w:eastAsia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urier New" w:eastAsia="Times New Roman" w:hAnsi="Courier New" w:cs="Courier New"/>
      <w:color w:val="auto"/>
      <w:sz w:val="20"/>
      <w:szCs w:val="20"/>
      <w:lang w:val="en-IN" w:eastAsia="en-IN"/>
    </w:rPr>
  </w:style>
  <w:style w:type="character" w:customStyle="1" w:styleId="highlight--red">
    <w:name w:val="highlight--red"/>
    <w:basedOn w:val="DefaultParagraphFont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67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1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2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8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4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3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2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4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2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7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1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0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9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3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7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4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0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8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5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6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9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7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5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9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8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9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45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56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0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8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8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0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9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5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4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4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0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2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72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9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2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6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6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2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5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3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4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2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7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4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4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4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2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5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1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5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5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7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7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1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0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3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75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6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6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7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4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3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1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63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6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9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7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5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7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4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0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6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8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1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8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7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04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5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9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9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7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4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2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3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23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4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2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1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1161E3-2766-43FD-B766-7A9A8E8B87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190</Words>
  <Characters>678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ran v saju</dc:creator>
  <cp:lastModifiedBy>Bewin Felix</cp:lastModifiedBy>
  <cp:revision>2</cp:revision>
  <cp:lastPrinted>2023-09-19T16:47:00Z</cp:lastPrinted>
  <dcterms:created xsi:type="dcterms:W3CDTF">2023-10-01T15:37:00Z</dcterms:created>
  <dcterms:modified xsi:type="dcterms:W3CDTF">2023-10-01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1.2.0.11537</vt:lpwstr>
  </property>
  <property fmtid="{D5CDD505-2E9C-101B-9397-08002B2CF9AE}" pid="3" name="ICV">
    <vt:lpwstr>8DD37AAF61F3400B8920A4B23C9359F5</vt:lpwstr>
  </property>
</Properties>
</file>